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05808B" w14:textId="17351118" w:rsidR="00795F28" w:rsidRDefault="00F62566" w:rsidP="00F62566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</w:p>
    <w:p w14:paraId="52F5F83F" w14:textId="1140816E" w:rsidR="00F62566" w:rsidRDefault="00F62566" w:rsidP="00F62566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noProof/>
          <w:sz w:val="24"/>
          <w:szCs w:val="24"/>
          <w:lang w:val="pt-BR" w:eastAsia="pt-BR"/>
        </w:rPr>
        <w:drawing>
          <wp:inline distT="0" distB="0" distL="0" distR="0" wp14:anchorId="72B20876" wp14:editId="08CFA278">
            <wp:extent cx="5400040" cy="3192780"/>
            <wp:effectExtent l="0" t="0" r="0" b="7620"/>
            <wp:docPr id="3" name="Imagem 2" descr="Gráfico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E0E47C9B-6D43-3CF1-B0EE-21E43A3141E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2" descr="Gráfico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E0E47C9B-6D43-3CF1-B0EE-21E43A3141E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527F6" w14:textId="28D76C91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1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1 sample.</w:t>
      </w:r>
    </w:p>
    <w:p w14:paraId="4743583D" w14:textId="71C4F054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drawing>
          <wp:inline distT="0" distB="0" distL="0" distR="0" wp14:anchorId="2B44B915" wp14:editId="1C52AA70">
            <wp:extent cx="5400040" cy="3160395"/>
            <wp:effectExtent l="0" t="0" r="0" b="1905"/>
            <wp:docPr id="5" name="Imagem 4" descr="Gráfico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D2469ED3-47EA-9E8C-BECC-3117952C66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 descr="Gráfico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D2469ED3-47EA-9E8C-BECC-3117952C66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C827" w14:textId="1A9A8F3A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6256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F62566">
        <w:rPr>
          <w:rFonts w:ascii="Times New Roman" w:hAnsi="Times New Roman" w:cs="Times New Roman"/>
          <w:sz w:val="24"/>
          <w:szCs w:val="24"/>
        </w:rPr>
        <w:t xml:space="preserve"> sample.</w:t>
      </w:r>
    </w:p>
    <w:p w14:paraId="601076C3" w14:textId="083F2761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79D66C48" wp14:editId="582A9FA2">
            <wp:extent cx="5400040" cy="3237230"/>
            <wp:effectExtent l="0" t="0" r="0" b="1270"/>
            <wp:docPr id="7" name="Imagem 6" descr="Gráfico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DEBA58B9-C3D4-55A3-BD02-3FBD6CAB1C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 descr="Gráfico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DEBA58B9-C3D4-55A3-BD02-3FBD6CAB1C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D9E2" w14:textId="049DEDA3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F6256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F62566">
        <w:rPr>
          <w:rFonts w:ascii="Times New Roman" w:hAnsi="Times New Roman" w:cs="Times New Roman"/>
          <w:sz w:val="24"/>
          <w:szCs w:val="24"/>
        </w:rPr>
        <w:t xml:space="preserve"> sample.</w:t>
      </w:r>
    </w:p>
    <w:p w14:paraId="59989214" w14:textId="22990E9D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drawing>
          <wp:inline distT="0" distB="0" distL="0" distR="0" wp14:anchorId="64D257ED" wp14:editId="4999148A">
            <wp:extent cx="5400040" cy="3081020"/>
            <wp:effectExtent l="0" t="0" r="0" b="5080"/>
            <wp:docPr id="9" name="Imagem 8" descr="Gráfico, Gráfico de barras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840DE7E7-A52E-BD0B-6F36-FA70D98793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8" descr="Gráfico, Gráfico de barras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840DE7E7-A52E-BD0B-6F36-FA70D98793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A665D" w14:textId="4A49D178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F6256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F62566">
        <w:rPr>
          <w:rFonts w:ascii="Times New Roman" w:hAnsi="Times New Roman" w:cs="Times New Roman"/>
          <w:sz w:val="24"/>
          <w:szCs w:val="24"/>
        </w:rPr>
        <w:t xml:space="preserve"> sample.</w:t>
      </w:r>
    </w:p>
    <w:p w14:paraId="4B256E83" w14:textId="01A117B7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1C176D3F" wp14:editId="1110A1C3">
            <wp:extent cx="5400040" cy="3279140"/>
            <wp:effectExtent l="0" t="0" r="0" b="0"/>
            <wp:docPr id="11" name="Imagem 10" descr="Gráfico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149A96F8-F343-CCF1-5AF7-EE719D6556D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0" descr="Gráfico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149A96F8-F343-CCF1-5AF7-EE719D6556D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EAFE" w14:textId="0C04D38B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F6256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F62566">
        <w:rPr>
          <w:rFonts w:ascii="Times New Roman" w:hAnsi="Times New Roman" w:cs="Times New Roman"/>
          <w:sz w:val="24"/>
          <w:szCs w:val="24"/>
        </w:rPr>
        <w:t xml:space="preserve"> sample.</w:t>
      </w:r>
    </w:p>
    <w:p w14:paraId="7C8233A2" w14:textId="50C5B4E5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drawing>
          <wp:inline distT="0" distB="0" distL="0" distR="0" wp14:anchorId="4BB990AE" wp14:editId="12A53D60">
            <wp:extent cx="5400040" cy="3218815"/>
            <wp:effectExtent l="0" t="0" r="0" b="635"/>
            <wp:docPr id="13" name="Imagem 12" descr="Gráfico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5407D922-E408-26F3-952C-8839A7DA65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2" descr="Gráfico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5407D922-E408-26F3-952C-8839A7DA65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1F367" w14:textId="01953FA4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F6256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F62566">
        <w:rPr>
          <w:rFonts w:ascii="Times New Roman" w:hAnsi="Times New Roman" w:cs="Times New Roman"/>
          <w:sz w:val="24"/>
          <w:szCs w:val="24"/>
        </w:rPr>
        <w:t xml:space="preserve"> sample.</w:t>
      </w:r>
    </w:p>
    <w:p w14:paraId="6C9366C0" w14:textId="70166BA4" w:rsidR="00F62566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272C6824" wp14:editId="78E7E9D5">
            <wp:extent cx="5400040" cy="3157220"/>
            <wp:effectExtent l="0" t="0" r="0" b="5080"/>
            <wp:docPr id="15" name="Imagem 14" descr="Gráfico&#10;&#10;O conteúdo gerado por IA pode estar incorreto.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7D095D37-9B6D-73AF-D3EF-8BF324BCF8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4" descr="Gráfico&#10;&#10;O conteúdo gerado por IA pode estar incorreto.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16="http://schemas.microsoft.com/office/drawing/2014/main" id="{7D095D37-9B6D-73AF-D3EF-8BF324BCF8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2D9F8" w14:textId="77777777" w:rsidR="000B32B1" w:rsidRDefault="00F62566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2566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F6256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62566">
        <w:rPr>
          <w:rFonts w:ascii="Times New Roman" w:hAnsi="Times New Roman" w:cs="Times New Roman"/>
          <w:sz w:val="24"/>
          <w:szCs w:val="24"/>
        </w:rPr>
        <w:t xml:space="preserve"> EDS mapping of BC-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F62566">
        <w:rPr>
          <w:rFonts w:ascii="Times New Roman" w:hAnsi="Times New Roman" w:cs="Times New Roman"/>
          <w:sz w:val="24"/>
          <w:szCs w:val="24"/>
        </w:rPr>
        <w:t xml:space="preserve"> sample.</w:t>
      </w:r>
    </w:p>
    <w:p w14:paraId="38DD644F" w14:textId="703B40A6" w:rsidR="003C113D" w:rsidRDefault="003C113D" w:rsidP="003C113D">
      <w:pPr>
        <w:spacing w:before="100" w:beforeAutospacing="1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113D">
        <w:rPr>
          <w:rFonts w:ascii="Times New Roman" w:hAnsi="Times New Roman" w:cs="Times New Roman"/>
          <w:b/>
          <w:bCs/>
          <w:sz w:val="24"/>
          <w:szCs w:val="24"/>
        </w:rPr>
        <w:t>Table. S1.</w:t>
      </w:r>
      <w:r>
        <w:rPr>
          <w:rFonts w:ascii="Times New Roman" w:hAnsi="Times New Roman" w:cs="Times New Roman"/>
          <w:sz w:val="24"/>
          <w:szCs w:val="24"/>
        </w:rPr>
        <w:t xml:space="preserve"> Chemical composition of BCs sample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3C113D" w14:paraId="7C512959" w14:textId="77777777" w:rsidTr="003C113D">
        <w:tc>
          <w:tcPr>
            <w:tcW w:w="849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AB2115E" w14:textId="04D8ECFA" w:rsidR="003C113D" w:rsidRPr="003C113D" w:rsidRDefault="003C113D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11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om (%)</w:t>
            </w:r>
          </w:p>
        </w:tc>
      </w:tr>
      <w:tr w:rsidR="00A72067" w14:paraId="250B337E" w14:textId="77777777" w:rsidTr="003C113D">
        <w:tc>
          <w:tcPr>
            <w:tcW w:w="1698" w:type="dxa"/>
            <w:tcBorders>
              <w:top w:val="single" w:sz="4" w:space="0" w:color="auto"/>
            </w:tcBorders>
          </w:tcPr>
          <w:p w14:paraId="69D2B47B" w14:textId="7F8D7B7E" w:rsidR="00A72067" w:rsidRPr="003C113D" w:rsidRDefault="003C113D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11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s</w:t>
            </w:r>
          </w:p>
        </w:tc>
        <w:tc>
          <w:tcPr>
            <w:tcW w:w="1699" w:type="dxa"/>
          </w:tcPr>
          <w:p w14:paraId="5362BD75" w14:textId="5DA406B7" w:rsidR="00A72067" w:rsidRPr="003C113D" w:rsidRDefault="00E44068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11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bon</w:t>
            </w:r>
          </w:p>
        </w:tc>
        <w:tc>
          <w:tcPr>
            <w:tcW w:w="1699" w:type="dxa"/>
          </w:tcPr>
          <w:p w14:paraId="0E0B0521" w14:textId="06B91E95" w:rsidR="00A72067" w:rsidRPr="003C113D" w:rsidRDefault="00E44068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11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xygen</w:t>
            </w:r>
          </w:p>
        </w:tc>
        <w:tc>
          <w:tcPr>
            <w:tcW w:w="1699" w:type="dxa"/>
          </w:tcPr>
          <w:p w14:paraId="57D06B60" w14:textId="0C02BEB6" w:rsidR="00A72067" w:rsidRPr="003C113D" w:rsidRDefault="00E44068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11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tassium</w:t>
            </w:r>
          </w:p>
        </w:tc>
        <w:tc>
          <w:tcPr>
            <w:tcW w:w="1699" w:type="dxa"/>
          </w:tcPr>
          <w:p w14:paraId="71B4180A" w14:textId="06B08CD0" w:rsidR="00A72067" w:rsidRPr="003C113D" w:rsidRDefault="00E44068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11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osphorus</w:t>
            </w:r>
          </w:p>
        </w:tc>
      </w:tr>
      <w:tr w:rsidR="00910C37" w14:paraId="1A4B0898" w14:textId="77777777" w:rsidTr="003C113D">
        <w:tc>
          <w:tcPr>
            <w:tcW w:w="1698" w:type="dxa"/>
          </w:tcPr>
          <w:p w14:paraId="50AC323E" w14:textId="22A28A5E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1</w:t>
            </w:r>
          </w:p>
        </w:tc>
        <w:tc>
          <w:tcPr>
            <w:tcW w:w="1699" w:type="dxa"/>
          </w:tcPr>
          <w:p w14:paraId="7910588D" w14:textId="1C7CDAAF" w:rsidR="00910C37" w:rsidRDefault="000B7E65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29</w:t>
            </w:r>
          </w:p>
        </w:tc>
        <w:tc>
          <w:tcPr>
            <w:tcW w:w="1699" w:type="dxa"/>
          </w:tcPr>
          <w:p w14:paraId="032205DF" w14:textId="58F076AC" w:rsidR="00910C37" w:rsidRDefault="000B7E65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75</w:t>
            </w:r>
          </w:p>
        </w:tc>
        <w:tc>
          <w:tcPr>
            <w:tcW w:w="1699" w:type="dxa"/>
          </w:tcPr>
          <w:p w14:paraId="4B47FE2C" w14:textId="56AC02CC" w:rsidR="00910C37" w:rsidRDefault="000B7E65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0</w:t>
            </w:r>
          </w:p>
        </w:tc>
        <w:tc>
          <w:tcPr>
            <w:tcW w:w="1699" w:type="dxa"/>
          </w:tcPr>
          <w:p w14:paraId="23EEC6BD" w14:textId="5B3E0FD1" w:rsidR="00910C37" w:rsidRDefault="000B7E65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5</w:t>
            </w:r>
          </w:p>
        </w:tc>
      </w:tr>
      <w:tr w:rsidR="00910C37" w14:paraId="1ED139D5" w14:textId="77777777" w:rsidTr="003C113D">
        <w:tc>
          <w:tcPr>
            <w:tcW w:w="1698" w:type="dxa"/>
          </w:tcPr>
          <w:p w14:paraId="4B957115" w14:textId="1C2B1020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2</w:t>
            </w:r>
          </w:p>
        </w:tc>
        <w:tc>
          <w:tcPr>
            <w:tcW w:w="1699" w:type="dxa"/>
          </w:tcPr>
          <w:p w14:paraId="3F1FFF81" w14:textId="6FE40FB4" w:rsidR="00910C37" w:rsidRDefault="000A6DFA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39</w:t>
            </w:r>
          </w:p>
        </w:tc>
        <w:tc>
          <w:tcPr>
            <w:tcW w:w="1699" w:type="dxa"/>
          </w:tcPr>
          <w:p w14:paraId="4999DFA4" w14:textId="700F18AB" w:rsidR="00910C37" w:rsidRDefault="000A6DFA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83</w:t>
            </w:r>
          </w:p>
        </w:tc>
        <w:tc>
          <w:tcPr>
            <w:tcW w:w="1699" w:type="dxa"/>
          </w:tcPr>
          <w:p w14:paraId="2F256002" w14:textId="0CFFA813" w:rsidR="00910C37" w:rsidRDefault="000A6DFA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8</w:t>
            </w:r>
          </w:p>
        </w:tc>
        <w:tc>
          <w:tcPr>
            <w:tcW w:w="1699" w:type="dxa"/>
          </w:tcPr>
          <w:p w14:paraId="47E106DD" w14:textId="7ED52CCB" w:rsidR="00910C37" w:rsidRDefault="000A6DFA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</w:tr>
      <w:tr w:rsidR="00910C37" w14:paraId="5E2B29FE" w14:textId="77777777" w:rsidTr="003C113D">
        <w:tc>
          <w:tcPr>
            <w:tcW w:w="1698" w:type="dxa"/>
          </w:tcPr>
          <w:p w14:paraId="5BA46948" w14:textId="1FA66B63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3</w:t>
            </w:r>
          </w:p>
        </w:tc>
        <w:tc>
          <w:tcPr>
            <w:tcW w:w="1699" w:type="dxa"/>
          </w:tcPr>
          <w:p w14:paraId="4D67E53E" w14:textId="257EEF47" w:rsidR="00910C37" w:rsidRDefault="00F047E9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12</w:t>
            </w:r>
          </w:p>
        </w:tc>
        <w:tc>
          <w:tcPr>
            <w:tcW w:w="1699" w:type="dxa"/>
          </w:tcPr>
          <w:p w14:paraId="25D25F8E" w14:textId="5686302D" w:rsidR="00910C37" w:rsidRDefault="000A6DFA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19</w:t>
            </w:r>
          </w:p>
        </w:tc>
        <w:tc>
          <w:tcPr>
            <w:tcW w:w="1699" w:type="dxa"/>
          </w:tcPr>
          <w:p w14:paraId="12A890DF" w14:textId="13A3CA6F" w:rsidR="00910C37" w:rsidRDefault="00F047E9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5</w:t>
            </w:r>
          </w:p>
        </w:tc>
        <w:tc>
          <w:tcPr>
            <w:tcW w:w="1699" w:type="dxa"/>
          </w:tcPr>
          <w:p w14:paraId="67CA7D05" w14:textId="0B7C259D" w:rsidR="00910C37" w:rsidRDefault="00F047E9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03</w:t>
            </w:r>
          </w:p>
        </w:tc>
      </w:tr>
      <w:tr w:rsidR="00910C37" w14:paraId="694B45A1" w14:textId="77777777" w:rsidTr="003C113D">
        <w:tc>
          <w:tcPr>
            <w:tcW w:w="1698" w:type="dxa"/>
          </w:tcPr>
          <w:p w14:paraId="38F6D4CF" w14:textId="4C7443E9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4</w:t>
            </w:r>
          </w:p>
        </w:tc>
        <w:tc>
          <w:tcPr>
            <w:tcW w:w="1699" w:type="dxa"/>
          </w:tcPr>
          <w:p w14:paraId="704ED360" w14:textId="73C0BFFE" w:rsidR="00910C37" w:rsidRDefault="00F047E9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76</w:t>
            </w:r>
          </w:p>
        </w:tc>
        <w:tc>
          <w:tcPr>
            <w:tcW w:w="1699" w:type="dxa"/>
          </w:tcPr>
          <w:p w14:paraId="1B100356" w14:textId="204B62E4" w:rsidR="00910C37" w:rsidRDefault="00F047E9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66</w:t>
            </w:r>
          </w:p>
        </w:tc>
        <w:tc>
          <w:tcPr>
            <w:tcW w:w="1699" w:type="dxa"/>
          </w:tcPr>
          <w:p w14:paraId="505CBEA7" w14:textId="59141076" w:rsidR="00910C37" w:rsidRDefault="00DB503C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69</w:t>
            </w:r>
          </w:p>
        </w:tc>
        <w:tc>
          <w:tcPr>
            <w:tcW w:w="1699" w:type="dxa"/>
          </w:tcPr>
          <w:p w14:paraId="110AE04B" w14:textId="6D556A02" w:rsidR="00910C37" w:rsidRDefault="00DB503C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9</w:t>
            </w:r>
          </w:p>
        </w:tc>
      </w:tr>
      <w:tr w:rsidR="00910C37" w14:paraId="59E22373" w14:textId="77777777" w:rsidTr="003C113D">
        <w:tc>
          <w:tcPr>
            <w:tcW w:w="1698" w:type="dxa"/>
          </w:tcPr>
          <w:p w14:paraId="07BB2E06" w14:textId="68E15A2D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5</w:t>
            </w:r>
          </w:p>
        </w:tc>
        <w:tc>
          <w:tcPr>
            <w:tcW w:w="1699" w:type="dxa"/>
          </w:tcPr>
          <w:p w14:paraId="32E14B50" w14:textId="5901BEAD" w:rsidR="00910C37" w:rsidRDefault="00DB503C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90</w:t>
            </w:r>
          </w:p>
        </w:tc>
        <w:tc>
          <w:tcPr>
            <w:tcW w:w="1699" w:type="dxa"/>
          </w:tcPr>
          <w:p w14:paraId="0812F935" w14:textId="7B8259FE" w:rsidR="00910C37" w:rsidRDefault="00DB503C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4</w:t>
            </w:r>
          </w:p>
        </w:tc>
        <w:tc>
          <w:tcPr>
            <w:tcW w:w="1699" w:type="dxa"/>
          </w:tcPr>
          <w:p w14:paraId="5AEF221F" w14:textId="2C0BA7DA" w:rsidR="00910C37" w:rsidRDefault="00DB503C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2</w:t>
            </w:r>
          </w:p>
        </w:tc>
        <w:tc>
          <w:tcPr>
            <w:tcW w:w="1699" w:type="dxa"/>
          </w:tcPr>
          <w:p w14:paraId="22FCDE1F" w14:textId="3CF01768" w:rsidR="00910C37" w:rsidRDefault="00DB503C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4</w:t>
            </w:r>
          </w:p>
        </w:tc>
      </w:tr>
      <w:tr w:rsidR="00910C37" w14:paraId="4B8B5F30" w14:textId="77777777" w:rsidTr="003C113D">
        <w:tc>
          <w:tcPr>
            <w:tcW w:w="1698" w:type="dxa"/>
          </w:tcPr>
          <w:p w14:paraId="36883654" w14:textId="18D04F4E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6</w:t>
            </w:r>
          </w:p>
        </w:tc>
        <w:tc>
          <w:tcPr>
            <w:tcW w:w="1699" w:type="dxa"/>
          </w:tcPr>
          <w:p w14:paraId="229913AD" w14:textId="61DC22C7" w:rsidR="00910C37" w:rsidRDefault="00551352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70</w:t>
            </w:r>
          </w:p>
        </w:tc>
        <w:tc>
          <w:tcPr>
            <w:tcW w:w="1699" w:type="dxa"/>
          </w:tcPr>
          <w:p w14:paraId="6594A18C" w14:textId="06E67526" w:rsidR="00910C37" w:rsidRDefault="009C6D32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89</w:t>
            </w:r>
          </w:p>
        </w:tc>
        <w:tc>
          <w:tcPr>
            <w:tcW w:w="1699" w:type="dxa"/>
          </w:tcPr>
          <w:p w14:paraId="12065F90" w14:textId="1873EB80" w:rsidR="00910C37" w:rsidRDefault="00551352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66</w:t>
            </w:r>
          </w:p>
        </w:tc>
        <w:tc>
          <w:tcPr>
            <w:tcW w:w="1699" w:type="dxa"/>
          </w:tcPr>
          <w:p w14:paraId="198CD9C7" w14:textId="797FF626" w:rsidR="00910C37" w:rsidRDefault="00530BF3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5</w:t>
            </w:r>
          </w:p>
        </w:tc>
      </w:tr>
      <w:tr w:rsidR="00910C37" w14:paraId="594C6B3B" w14:textId="77777777" w:rsidTr="003C113D">
        <w:tc>
          <w:tcPr>
            <w:tcW w:w="1698" w:type="dxa"/>
            <w:tcBorders>
              <w:bottom w:val="single" w:sz="4" w:space="0" w:color="auto"/>
            </w:tcBorders>
          </w:tcPr>
          <w:p w14:paraId="2B0DEDEA" w14:textId="12C3A8CD" w:rsidR="00910C37" w:rsidRDefault="00910C37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C-7</w:t>
            </w:r>
          </w:p>
        </w:tc>
        <w:tc>
          <w:tcPr>
            <w:tcW w:w="1699" w:type="dxa"/>
            <w:tcBorders>
              <w:bottom w:val="single" w:sz="4" w:space="0" w:color="auto"/>
            </w:tcBorders>
          </w:tcPr>
          <w:p w14:paraId="506CE26E" w14:textId="312A0720" w:rsidR="00910C37" w:rsidRDefault="00530BF3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43</w:t>
            </w:r>
          </w:p>
        </w:tc>
        <w:tc>
          <w:tcPr>
            <w:tcW w:w="1699" w:type="dxa"/>
            <w:tcBorders>
              <w:bottom w:val="single" w:sz="4" w:space="0" w:color="auto"/>
            </w:tcBorders>
          </w:tcPr>
          <w:p w14:paraId="7C37672E" w14:textId="665DDAB4" w:rsidR="00910C37" w:rsidRDefault="00530BF3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58</w:t>
            </w:r>
          </w:p>
        </w:tc>
        <w:tc>
          <w:tcPr>
            <w:tcW w:w="1699" w:type="dxa"/>
            <w:tcBorders>
              <w:bottom w:val="single" w:sz="4" w:space="0" w:color="auto"/>
            </w:tcBorders>
          </w:tcPr>
          <w:p w14:paraId="747E4C04" w14:textId="64ABB50D" w:rsidR="00910C37" w:rsidRDefault="00530BF3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33</w:t>
            </w:r>
          </w:p>
        </w:tc>
        <w:tc>
          <w:tcPr>
            <w:tcW w:w="1699" w:type="dxa"/>
            <w:tcBorders>
              <w:bottom w:val="single" w:sz="4" w:space="0" w:color="auto"/>
            </w:tcBorders>
          </w:tcPr>
          <w:p w14:paraId="2C371C7B" w14:textId="371CDF56" w:rsidR="00910C37" w:rsidRDefault="003C113D" w:rsidP="00F62566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66</w:t>
            </w:r>
          </w:p>
        </w:tc>
      </w:tr>
    </w:tbl>
    <w:p w14:paraId="07E63A93" w14:textId="77777777" w:rsidR="00910C37" w:rsidRDefault="00910C37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DB7DFC" w14:textId="41F5F265" w:rsidR="00910C37" w:rsidRDefault="00910C37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F57D77" w14:textId="4EB609F3" w:rsidR="00910C37" w:rsidRDefault="00F574D4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4D4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38A883F2" wp14:editId="1BAF0185">
            <wp:extent cx="5400040" cy="3971290"/>
            <wp:effectExtent l="0" t="0" r="0" b="0"/>
            <wp:docPr id="1006594731" name="Imagem 1" descr="Gráfico, Gráfico de linhas, Histo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594731" name="Imagem 1" descr="Gráfico, Gráfico de linhas, Histo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9D0A1" w14:textId="562D4FC0" w:rsidR="00522BA4" w:rsidRPr="00522BA4" w:rsidRDefault="00522BA4" w:rsidP="00522BA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S8.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Thermogravimetric</w:t>
      </w:r>
      <w:proofErr w:type="spellEnd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 for BC-1.</w:t>
      </w:r>
    </w:p>
    <w:p w14:paraId="05E73072" w14:textId="79771859" w:rsidR="00522BA4" w:rsidRPr="00522BA4" w:rsidRDefault="00300026" w:rsidP="00522BA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00026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drawing>
          <wp:inline distT="0" distB="0" distL="0" distR="0" wp14:anchorId="2706FAF1" wp14:editId="448BCAF5">
            <wp:extent cx="5400040" cy="3948430"/>
            <wp:effectExtent l="0" t="0" r="0" b="0"/>
            <wp:docPr id="665939378" name="Imagem 1" descr="Gráfi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939378" name="Imagem 1" descr="Gráfi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2BA4"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Fig. S</w:t>
      </w:r>
      <w:r w:rsid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00522BA4"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522BA4"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22BA4"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Thermogravimetric</w:t>
      </w:r>
      <w:proofErr w:type="spellEnd"/>
      <w:r w:rsidR="00522BA4"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 for BC-</w:t>
      </w:r>
      <w:r w:rsidR="00522BA4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522BA4"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7D972DC" w14:textId="77777777" w:rsidR="007332DB" w:rsidRDefault="007332DB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32DB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3925F78F" wp14:editId="19E4FD40">
            <wp:extent cx="5400040" cy="4020820"/>
            <wp:effectExtent l="0" t="0" r="0" b="0"/>
            <wp:docPr id="891293021" name="Imagem 1" descr="Gráfi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293021" name="Imagem 1" descr="Gráfic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69FD9" w14:textId="5BCB87B5" w:rsidR="00522BA4" w:rsidRPr="00522BA4" w:rsidRDefault="00522BA4" w:rsidP="00522BA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Thermogravimetric</w:t>
      </w:r>
      <w:proofErr w:type="spellEnd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 for BC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72141D8" w14:textId="38EAA3D1" w:rsidR="007332DB" w:rsidRDefault="00294DDF" w:rsidP="00522BA4">
      <w:pPr>
        <w:spacing w:before="100" w:beforeAutospacing="1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DDF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drawing>
          <wp:inline distT="0" distB="0" distL="0" distR="0" wp14:anchorId="1C9B6E3B" wp14:editId="40AD3636">
            <wp:extent cx="5087620" cy="3792981"/>
            <wp:effectExtent l="0" t="0" r="0" b="0"/>
            <wp:docPr id="719661989" name="Imagem 1" descr="Gráfi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661989" name="Imagem 1" descr="Gráfic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9855" cy="379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616BC" w14:textId="1AA9F248" w:rsidR="00522BA4" w:rsidRPr="00522BA4" w:rsidRDefault="00522BA4" w:rsidP="00522BA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0</w:t>
      </w: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Thermogravimetric</w:t>
      </w:r>
      <w:proofErr w:type="spellEnd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 for BC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F3AF694" w14:textId="6488DDC3" w:rsidR="007332DB" w:rsidRDefault="00F82BC5" w:rsidP="00522BA4">
      <w:pPr>
        <w:spacing w:before="100" w:beforeAutospacing="1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2BC5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71B05E99" wp14:editId="54C032FA">
            <wp:extent cx="5400040" cy="3978910"/>
            <wp:effectExtent l="0" t="0" r="0" b="2540"/>
            <wp:docPr id="472918244" name="Imagem 1" descr="Gráfi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918244" name="Imagem 1" descr="Gráfico&#10;&#10;O conteúdo gerado por IA pode estar incorreto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E2B9" w14:textId="581E5981" w:rsidR="00522BA4" w:rsidRPr="00522BA4" w:rsidRDefault="00522BA4" w:rsidP="00522BA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1</w:t>
      </w: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Thermogravimetric</w:t>
      </w:r>
      <w:proofErr w:type="spellEnd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 for BC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5CA6CC7" w14:textId="2E1A1A41" w:rsidR="007332DB" w:rsidRDefault="007E5F8E" w:rsidP="00522BA4">
      <w:pPr>
        <w:spacing w:before="100" w:beforeAutospacing="1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E5F8E">
        <w:rPr>
          <w:rFonts w:ascii="Times New Roman" w:hAnsi="Times New Roman" w:cs="Times New Roman"/>
          <w:noProof/>
          <w:sz w:val="24"/>
          <w:szCs w:val="24"/>
          <w:lang w:val="pt-BR" w:eastAsia="pt-BR"/>
        </w:rPr>
        <w:drawing>
          <wp:inline distT="0" distB="0" distL="0" distR="0" wp14:anchorId="3A6DFFF0" wp14:editId="4EC2A7B8">
            <wp:extent cx="5178017" cy="3909695"/>
            <wp:effectExtent l="0" t="0" r="3810" b="0"/>
            <wp:docPr id="338530307" name="Imagem 1" descr="Gráfico, Gráfico de linha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530307" name="Imagem 1" descr="Gráfico, Gráfico de linhas&#10;&#10;O conteúdo gerado por IA pode estar incorreto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80396" cy="391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16AA2" w14:textId="3DA8B361" w:rsidR="00522BA4" w:rsidRPr="00522BA4" w:rsidRDefault="00522BA4" w:rsidP="00522BA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</w:t>
      </w:r>
      <w:r w:rsidRPr="00522B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Thermogravimetric</w:t>
      </w:r>
      <w:proofErr w:type="spellEnd"/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 for BC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522BA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A52D7E1" w14:textId="5CD02B9C" w:rsidR="00F82BC5" w:rsidRDefault="00F82BC5" w:rsidP="00F62566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  <w:sectPr w:rsidR="00F82BC5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AF1C9FF" w14:textId="4C55F22C" w:rsidR="009C3546" w:rsidRPr="009C3546" w:rsidRDefault="009C3546" w:rsidP="009C3546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C3546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3C113D">
        <w:rPr>
          <w:rFonts w:ascii="Times New Roman" w:eastAsia="Calibri" w:hAnsi="Times New Roman" w:cs="Times New Roman"/>
          <w:b/>
          <w:bCs/>
          <w:sz w:val="24"/>
          <w:szCs w:val="24"/>
        </w:rPr>
        <w:t>2</w:t>
      </w:r>
      <w:r w:rsidRPr="009C3546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Pr="009C3546">
        <w:rPr>
          <w:rFonts w:ascii="Times New Roman" w:eastAsia="Calibri" w:hAnsi="Times New Roman" w:cs="Times New Roman"/>
          <w:sz w:val="24"/>
          <w:szCs w:val="24"/>
        </w:rPr>
        <w:t xml:space="preserve"> Kinetic parameters for the adsorption </w:t>
      </w:r>
      <w:r w:rsidRPr="009C3546">
        <w:rPr>
          <w:rFonts w:ascii="Times New Roman" w:hAnsi="Times New Roman" w:cs="Times New Roman"/>
          <w:sz w:val="24"/>
          <w:szCs w:val="24"/>
        </w:rPr>
        <w:t>of SY using BC adsorbents.</w:t>
      </w:r>
    </w:p>
    <w:tbl>
      <w:tblPr>
        <w:tblW w:w="5226" w:type="pct"/>
        <w:tblInd w:w="-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7"/>
        <w:gridCol w:w="1768"/>
        <w:gridCol w:w="1768"/>
        <w:gridCol w:w="1768"/>
        <w:gridCol w:w="1768"/>
        <w:gridCol w:w="1768"/>
        <w:gridCol w:w="1768"/>
        <w:gridCol w:w="1768"/>
      </w:tblGrid>
      <w:tr w:rsidR="009C3546" w:rsidRPr="009C3546" w14:paraId="2F11FB5B" w14:textId="77777777" w:rsidTr="00CF7D89">
        <w:trPr>
          <w:trHeight w:val="315"/>
        </w:trPr>
        <w:tc>
          <w:tcPr>
            <w:tcW w:w="81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DEF82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E3CD9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1</w:t>
            </w: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51C07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2</w:t>
            </w: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52579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3</w:t>
            </w: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F665E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4</w:t>
            </w: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B08EB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5</w:t>
            </w:r>
          </w:p>
        </w:tc>
        <w:tc>
          <w:tcPr>
            <w:tcW w:w="5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609C2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6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52BC6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7</w:t>
            </w:r>
          </w:p>
        </w:tc>
      </w:tr>
      <w:tr w:rsidR="009C3546" w:rsidRPr="009C3546" w14:paraId="60E5DC45" w14:textId="77777777" w:rsidTr="00CF7D89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E4A04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FO</w:t>
            </w:r>
          </w:p>
        </w:tc>
      </w:tr>
      <w:tr w:rsidR="009C3546" w:rsidRPr="009C3546" w14:paraId="7D734A93" w14:textId="77777777" w:rsidTr="00CF7D89">
        <w:trPr>
          <w:trHeight w:val="25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403568" w14:textId="3EE0B09A" w:rsidR="009C3546" w:rsidRPr="00CF7D89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DB7A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14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8BC95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41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B85E4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22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06C3A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10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8CDE7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09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3F84A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83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D0B31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204</w:t>
            </w:r>
          </w:p>
        </w:tc>
      </w:tr>
      <w:tr w:rsidR="009C3546" w:rsidRPr="009C3546" w14:paraId="31DF660C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0E5B5" w14:textId="6F1EDE3F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in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7937C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5DC42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3A032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96B3F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84218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06A3B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C45AE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</w:t>
            </w:r>
          </w:p>
        </w:tc>
      </w:tr>
      <w:tr w:rsidR="009C3546" w:rsidRPr="009C3546" w14:paraId="11919EA2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5A9AF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F725C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714AC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4E044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066DF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B628C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461D2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DA0F8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0</w:t>
            </w:r>
          </w:p>
        </w:tc>
      </w:tr>
      <w:tr w:rsidR="009C3546" w:rsidRPr="009C3546" w14:paraId="4D11BA47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F6D5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proofErr w:type="spellStart"/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  <w:proofErr w:type="spellEnd"/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9371B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7D2BC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6408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6217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F4C9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92B3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9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0AF2C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7</w:t>
            </w:r>
          </w:p>
        </w:tc>
      </w:tr>
      <w:tr w:rsidR="009C3546" w:rsidRPr="009C3546" w14:paraId="6BF514E7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40FC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7E4B4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14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1A40D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7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6BA2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3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90EEB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1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1EBC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68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FAF6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8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D7CD8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353</w:t>
            </w:r>
          </w:p>
        </w:tc>
      </w:tr>
      <w:tr w:rsidR="009C3546" w:rsidRPr="009C3546" w14:paraId="56291CB7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2FBFB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DB2C4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98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3F1E6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48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E112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18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643CA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06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719A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43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FC66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54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0A3F3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02</w:t>
            </w:r>
          </w:p>
        </w:tc>
      </w:tr>
      <w:tr w:rsidR="009C3546" w:rsidRPr="009C3546" w14:paraId="54E06EBF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F879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41E0B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87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57523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5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F997C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13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106B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35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AC38C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25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B2C7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634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B4D87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80</w:t>
            </w:r>
          </w:p>
        </w:tc>
      </w:tr>
      <w:tr w:rsidR="009C3546" w:rsidRPr="009C3546" w14:paraId="3EFED770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56D5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0F8F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2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9C5C2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6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87E2A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2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0F6AD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0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81FD3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7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DB00C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4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BA23D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5</w:t>
            </w:r>
          </w:p>
        </w:tc>
      </w:tr>
      <w:tr w:rsidR="009C3546" w:rsidRPr="009C3546" w14:paraId="5BF1362D" w14:textId="77777777" w:rsidTr="00CF7D89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9BAAB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SO</w:t>
            </w:r>
          </w:p>
        </w:tc>
      </w:tr>
      <w:tr w:rsidR="009C3546" w:rsidRPr="009C3546" w14:paraId="443AE7AB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B83450" w14:textId="585246EF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2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BBC45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87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68314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6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37F57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26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D0D3A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23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4D6C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05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08F1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10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D8C4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048</w:t>
            </w:r>
          </w:p>
        </w:tc>
      </w:tr>
      <w:tr w:rsidR="009C3546" w:rsidRPr="009C3546" w14:paraId="7A8B6780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6693C" w14:textId="411F3BB4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2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g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n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8FDBA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EB03C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FD3FF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BA99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4FA6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78D2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EC01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</w:tr>
      <w:tr w:rsidR="009C3546" w:rsidRPr="009C3546" w14:paraId="7BA2EEDB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E882B" w14:textId="0F470AB8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h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0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n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8ABE6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B734A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4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6BF68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5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EAA8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0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401FE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0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14E99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19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52055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3</w:t>
            </w:r>
          </w:p>
        </w:tc>
      </w:tr>
      <w:tr w:rsidR="009C3546" w:rsidRPr="009C3546" w14:paraId="248D8B9C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2401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2A2C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3B8B0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06F9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6DA7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87C77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FB2D7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0B176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3</w:t>
            </w:r>
          </w:p>
        </w:tc>
      </w:tr>
      <w:tr w:rsidR="009C3546" w:rsidRPr="009C3546" w14:paraId="0AEC9F3C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31943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0F28A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7EE2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992E2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8D820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C27F9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A69CE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E0ED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5</w:t>
            </w:r>
          </w:p>
        </w:tc>
      </w:tr>
      <w:tr w:rsidR="009C3546" w:rsidRPr="009C3546" w14:paraId="4F83BB19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572B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2E15D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3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07D62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2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AE9CB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8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EBB1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3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1C84E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8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43F9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A7F58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756</w:t>
            </w:r>
          </w:p>
        </w:tc>
      </w:tr>
      <w:tr w:rsidR="009C3546" w:rsidRPr="009C3546" w14:paraId="5E84684E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D939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04A63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6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6A081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9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622D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85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3377F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1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8CDFE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4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76266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4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B87C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72</w:t>
            </w:r>
          </w:p>
        </w:tc>
      </w:tr>
      <w:tr w:rsidR="009C3546" w:rsidRPr="009C3546" w14:paraId="7EA81608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26D1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3F4B9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42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43C9F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3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A7774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44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9785E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44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F8E81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20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EC162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93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1B2D5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354</w:t>
            </w:r>
          </w:p>
        </w:tc>
      </w:tr>
      <w:tr w:rsidR="009C3546" w:rsidRPr="009C3546" w14:paraId="355541C4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1623B8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925F0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96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A54066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486711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7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4AE46C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6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CDD3AC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5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247D8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1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F11F9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4</w:t>
            </w:r>
          </w:p>
        </w:tc>
      </w:tr>
      <w:tr w:rsidR="009C3546" w:rsidRPr="009C3546" w14:paraId="0A10C07A" w14:textId="77777777" w:rsidTr="00CF7D89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C8BD3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GO</w:t>
            </w:r>
          </w:p>
        </w:tc>
      </w:tr>
      <w:tr w:rsidR="009C3546" w:rsidRPr="009C3546" w14:paraId="08537152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4D0B4" w14:textId="099E3229" w:rsidR="009C3546" w:rsidRPr="009C3546" w:rsidRDefault="00CF7D89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q</w:t>
            </w:r>
            <w:r w:rsidR="009C3546"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B74EB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60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53038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14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BAF2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07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3B6C3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52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B28BC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78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A88A4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.14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CCFEB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776</w:t>
            </w:r>
          </w:p>
        </w:tc>
      </w:tr>
      <w:tr w:rsidR="009C3546" w:rsidRPr="009C3546" w14:paraId="39D00C97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F0B65" w14:textId="00339D78" w:rsidR="009C3546" w:rsidRPr="009C3546" w:rsidRDefault="00CF7D89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k</w:t>
            </w:r>
            <w:r w:rsidR="009C3546"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(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min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−1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 xml:space="preserve"> (g m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−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)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n−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D4C27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E-1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3404A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E-0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241F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9E-1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C9AAC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E-1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A8518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E-0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DA23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E-0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49B2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E-14</w:t>
            </w:r>
          </w:p>
        </w:tc>
      </w:tr>
      <w:tr w:rsidR="009C3546" w:rsidRPr="009C3546" w14:paraId="50BB2BF6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7FE142" w14:textId="076535BF" w:rsidR="009C3546" w:rsidRPr="009C3546" w:rsidRDefault="00CF7D89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n (-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F18A1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21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4BDB4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7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28898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1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313CE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4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B99C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484CC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7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B6392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28</w:t>
            </w:r>
          </w:p>
        </w:tc>
      </w:tr>
      <w:tr w:rsidR="009C3546" w:rsidRPr="009C3546" w14:paraId="1ECD6A08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26F4F" w14:textId="39DC2A3C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h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0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n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C4F59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0EEED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4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EE469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8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15D79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5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FC3DB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57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D8F72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44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8EE3F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95</w:t>
            </w:r>
          </w:p>
        </w:tc>
      </w:tr>
      <w:tr w:rsidR="009C3546" w:rsidRPr="009C3546" w14:paraId="14A14752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6977D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266EA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6F114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F75F5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2229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C5D05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6C9D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09F8F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6</w:t>
            </w:r>
          </w:p>
        </w:tc>
      </w:tr>
      <w:tr w:rsidR="009C3546" w:rsidRPr="009C3546" w14:paraId="61063782" w14:textId="77777777" w:rsidTr="00CF7D89">
        <w:trPr>
          <w:trHeight w:val="315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9C69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adj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56D3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BBE4A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406078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C1A81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5A8C0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BA537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21BAC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2</w:t>
            </w:r>
          </w:p>
        </w:tc>
      </w:tr>
      <w:tr w:rsidR="009C3546" w:rsidRPr="009C3546" w14:paraId="3E274CF7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C554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1A4C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86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BEB9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1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59022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2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B36769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1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2DC3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8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634B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1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F1466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28</w:t>
            </w:r>
          </w:p>
        </w:tc>
      </w:tr>
      <w:tr w:rsidR="009C3546" w:rsidRPr="009C3546" w14:paraId="64A0DDD8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C06E42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29B3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1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1A550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3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3C5CD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9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2442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9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E424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2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02302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80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FF34F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09</w:t>
            </w:r>
          </w:p>
        </w:tc>
      </w:tr>
      <w:tr w:rsidR="009C3546" w:rsidRPr="009C3546" w14:paraId="09975691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BA50D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A7A7A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70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D8B4BF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9AEADC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64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30F434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55983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3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17E2B7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04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613E15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850</w:t>
            </w:r>
          </w:p>
        </w:tc>
      </w:tr>
      <w:tr w:rsidR="009C3546" w:rsidRPr="009C3546" w14:paraId="482CABC5" w14:textId="77777777" w:rsidTr="00CF7D89">
        <w:trPr>
          <w:trHeight w:val="300"/>
        </w:trPr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E0BABA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1683CB1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4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6ECF63B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2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BAEFFCE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2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398385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9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1B50A9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0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9630450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76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6A94E46" w14:textId="77777777" w:rsidR="009C3546" w:rsidRPr="009C3546" w:rsidRDefault="009C3546" w:rsidP="00F80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4</w:t>
            </w:r>
          </w:p>
        </w:tc>
      </w:tr>
    </w:tbl>
    <w:p w14:paraId="13501F02" w14:textId="77777777" w:rsidR="000B32B1" w:rsidRDefault="000B32B1" w:rsidP="009C3546">
      <w:pPr>
        <w:tabs>
          <w:tab w:val="left" w:pos="6703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0B32B1" w:rsidSect="00F800E4">
          <w:pgSz w:w="16838" w:h="11906" w:orient="landscape"/>
          <w:pgMar w:top="568" w:right="1417" w:bottom="567" w:left="1417" w:header="708" w:footer="708" w:gutter="0"/>
          <w:cols w:space="708"/>
          <w:docGrid w:linePitch="360"/>
        </w:sectPr>
      </w:pPr>
    </w:p>
    <w:p w14:paraId="19B30445" w14:textId="44DCC2B0" w:rsidR="007571FA" w:rsidRPr="007571FA" w:rsidRDefault="007571FA" w:rsidP="007571FA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eastAsia="pt-BR"/>
        </w:rPr>
      </w:pPr>
      <w:r w:rsidRPr="007571FA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3C113D">
        <w:rPr>
          <w:rFonts w:ascii="Times New Roman" w:eastAsia="Calibri" w:hAnsi="Times New Roman" w:cs="Times New Roman"/>
          <w:b/>
          <w:bCs/>
          <w:sz w:val="24"/>
          <w:szCs w:val="24"/>
        </w:rPr>
        <w:t>3</w:t>
      </w:r>
      <w:r w:rsidRPr="007571F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. </w:t>
      </w:r>
      <w:r w:rsidRPr="007571FA"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Equilibrium parameters for the SY adsorption on </w:t>
      </w:r>
      <w:r w:rsidRPr="007571FA">
        <w:rPr>
          <w:rFonts w:ascii="Times New Roman" w:hAnsi="Times New Roman" w:cs="Times New Roman"/>
          <w:sz w:val="24"/>
          <w:szCs w:val="24"/>
        </w:rPr>
        <w:t>BCs.</w:t>
      </w:r>
    </w:p>
    <w:tbl>
      <w:tblPr>
        <w:tblW w:w="5176" w:type="pct"/>
        <w:tblInd w:w="-49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9"/>
        <w:gridCol w:w="1684"/>
        <w:gridCol w:w="1757"/>
        <w:gridCol w:w="1634"/>
        <w:gridCol w:w="1684"/>
        <w:gridCol w:w="1696"/>
        <w:gridCol w:w="1757"/>
        <w:gridCol w:w="1751"/>
      </w:tblGrid>
      <w:tr w:rsidR="007571FA" w:rsidRPr="000B32B1" w14:paraId="714A7829" w14:textId="77777777" w:rsidTr="00CF7D89">
        <w:trPr>
          <w:trHeight w:val="315"/>
        </w:trPr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B79759" w14:textId="06F50565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arameter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35E15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1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1370D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2</w:t>
            </w:r>
          </w:p>
        </w:tc>
        <w:tc>
          <w:tcPr>
            <w:tcW w:w="55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DBFF6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3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E3026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4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DF919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5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3E130D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6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1B59A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7</w:t>
            </w:r>
          </w:p>
        </w:tc>
      </w:tr>
      <w:tr w:rsidR="007571FA" w:rsidRPr="000B32B1" w14:paraId="3D514850" w14:textId="77777777" w:rsidTr="00CF7D89">
        <w:trPr>
          <w:trHeight w:val="300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F0B4B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Langmuir</w:t>
            </w:r>
          </w:p>
        </w:tc>
      </w:tr>
      <w:tr w:rsidR="007571FA" w:rsidRPr="000B32B1" w14:paraId="241382D1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50069E" w14:textId="575437B1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m</w:t>
            </w:r>
            <w:proofErr w:type="spellEnd"/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1AC84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67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81D60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2.743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FDD2D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6.1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F823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7.388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8248B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9.48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2CC08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8.934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E2639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490</w:t>
            </w:r>
          </w:p>
        </w:tc>
      </w:tr>
      <w:tr w:rsidR="007571FA" w:rsidRPr="000B32B1" w14:paraId="56C61852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8E5DC0" w14:textId="59BB2B99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L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L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AF4FB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26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91E57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247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CD2B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CD3B3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53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66247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61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1E7D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318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78BBB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1</w:t>
            </w:r>
          </w:p>
        </w:tc>
      </w:tr>
      <w:tr w:rsidR="007571FA" w:rsidRPr="000B32B1" w14:paraId="59B534B6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FEE8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8DE09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8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ED17B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B440E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2B44F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9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02CB5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5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40C21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9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2F09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38</w:t>
            </w:r>
          </w:p>
        </w:tc>
      </w:tr>
      <w:tr w:rsidR="007571FA" w:rsidRPr="000B32B1" w14:paraId="58C7FE7A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4121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27E73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65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DEB69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0EEDD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C7DD4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0A3C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5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1862A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8DC4E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28</w:t>
            </w:r>
          </w:p>
        </w:tc>
      </w:tr>
      <w:tr w:rsidR="007571FA" w:rsidRPr="000B32B1" w14:paraId="24F106A0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A746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CF497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.412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43063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86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535D7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4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34F86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371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9F89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31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32475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485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6CA7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039</w:t>
            </w:r>
          </w:p>
        </w:tc>
      </w:tr>
      <w:tr w:rsidR="007571FA" w:rsidRPr="000B32B1" w14:paraId="6B33700D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7FD1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55AC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.56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098FE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50.91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E2E03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6.18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C19B5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.512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22DE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37.44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57DF1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2.930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157B9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.612</w:t>
            </w:r>
          </w:p>
        </w:tc>
      </w:tr>
      <w:tr w:rsidR="007571FA" w:rsidRPr="000B32B1" w14:paraId="1C01DB86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E8A0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E2DAC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905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EFFE2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.62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F4F8C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46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F9AEE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222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B6E8D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15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F910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286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3B2B8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148</w:t>
            </w:r>
          </w:p>
        </w:tc>
      </w:tr>
      <w:tr w:rsidR="007571FA" w:rsidRPr="000B32B1" w14:paraId="707531CB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F525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7737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946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60A4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8.86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B5226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77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F5B6B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189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704B1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4.68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FDE12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116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B2DA8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576</w:t>
            </w:r>
          </w:p>
        </w:tc>
      </w:tr>
      <w:tr w:rsidR="007571FA" w:rsidRPr="000B32B1" w14:paraId="4C7F6EA5" w14:textId="77777777" w:rsidTr="00CF7D89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043C0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Freundlich</w:t>
            </w:r>
            <w:proofErr w:type="spellEnd"/>
          </w:p>
        </w:tc>
      </w:tr>
      <w:tr w:rsidR="007571FA" w:rsidRPr="000B32B1" w14:paraId="6E34FAA5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C4A02F" w14:textId="55D88D4A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F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L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/</w:t>
            </w:r>
            <w:proofErr w:type="spellStart"/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nF</w:t>
            </w:r>
            <w:proofErr w:type="spellEnd"/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54208A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3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153103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57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AA1D92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4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E13CE4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8DE883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C1B6B0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36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2E60AB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</w:tr>
      <w:tr w:rsidR="007571FA" w:rsidRPr="000B32B1" w14:paraId="07333740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07DB0" w14:textId="3F0B9CDB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n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F</w:t>
            </w:r>
            <w:proofErr w:type="spellEnd"/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-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962723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3.30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0C4D1C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3.71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9B0486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3.47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AD7AA4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2.93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EAD665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4.31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D3B5EE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3.342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9B3F10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</w:tr>
      <w:tr w:rsidR="007571FA" w:rsidRPr="000B32B1" w14:paraId="35B283EB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DB364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E9CE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3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95687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4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D45E7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38C38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4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2437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2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D3579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08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D4259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04</w:t>
            </w:r>
          </w:p>
        </w:tc>
      </w:tr>
      <w:tr w:rsidR="007571FA" w:rsidRPr="000B32B1" w14:paraId="37AF8AE3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7BB07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2D231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689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A6FD3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35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4E2AF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3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D2E78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3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08D67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9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7BA4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9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291C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71</w:t>
            </w:r>
          </w:p>
        </w:tc>
      </w:tr>
      <w:tr w:rsidR="007571FA" w:rsidRPr="000B32B1" w14:paraId="3DB965F3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FE92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5049F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.04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328FE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.29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C75E7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21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7FFB5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340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AC32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2.77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7C802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.575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4C8C9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.299</w:t>
            </w:r>
          </w:p>
        </w:tc>
      </w:tr>
      <w:tr w:rsidR="007571FA" w:rsidRPr="000B32B1" w14:paraId="117B4901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8FBD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3305E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7.839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77619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17.82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7A78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6.74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12154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2.650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C6D94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246.676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89364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98.892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F42D5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2.096</w:t>
            </w:r>
          </w:p>
        </w:tc>
      </w:tr>
      <w:tr w:rsidR="007571FA" w:rsidRPr="000B32B1" w14:paraId="643D3F53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C776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6E055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7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D06AD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999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9ED04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99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AA2E4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577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BD5F5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242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002DE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005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DDCD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016</w:t>
            </w:r>
          </w:p>
        </w:tc>
      </w:tr>
      <w:tr w:rsidR="007571FA" w:rsidRPr="000B32B1" w14:paraId="737A4078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B347A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4D12FE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98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827A76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7.22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44D14B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4.59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21BB6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33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202EE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80.834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B4E3E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87.36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9822C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762</w:t>
            </w:r>
          </w:p>
        </w:tc>
      </w:tr>
      <w:tr w:rsidR="007571FA" w:rsidRPr="000B32B1" w14:paraId="38BD2BF2" w14:textId="77777777" w:rsidTr="00CF7D89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082D43" w14:textId="00DC9A49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ips</w:t>
            </w:r>
          </w:p>
        </w:tc>
      </w:tr>
      <w:tr w:rsidR="007571FA" w:rsidRPr="000B32B1" w14:paraId="48D8CEDE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BBD21" w14:textId="1F05600F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s</w:t>
            </w:r>
            <w:proofErr w:type="spellEnd"/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3692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54ED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7.65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AF446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0.1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DF441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1.582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44BE3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1.89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4207D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5.93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3498D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143</w:t>
            </w:r>
          </w:p>
        </w:tc>
      </w:tr>
      <w:tr w:rsidR="007571FA" w:rsidRPr="000B32B1" w14:paraId="2DAB134B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84F529" w14:textId="1F3C52C7" w:rsidR="007571FA" w:rsidRPr="000B32B1" w:rsidRDefault="00CF7D89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="007571FA"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L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BE0FE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75850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146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7D7BD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05C61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47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8C72E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0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2039D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27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57E2F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8</w:t>
            </w:r>
          </w:p>
        </w:tc>
      </w:tr>
      <w:tr w:rsidR="007571FA" w:rsidRPr="000B32B1" w14:paraId="2AAC4663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0FFDDD" w14:textId="0229EF2E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n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s</w:t>
            </w:r>
            <w:r w:rsid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="00CF7D89"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-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8AC40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79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900C7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648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3B716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7B12A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3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866E8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92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4AE1D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84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C618A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38</w:t>
            </w:r>
          </w:p>
        </w:tc>
      </w:tr>
      <w:tr w:rsidR="007571FA" w:rsidRPr="000B32B1" w14:paraId="5B04931A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1512A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8ECC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2067E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3F126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B22BE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4AE3A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0C7A5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2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BE8BC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4</w:t>
            </w:r>
          </w:p>
        </w:tc>
      </w:tr>
      <w:tr w:rsidR="007571FA" w:rsidRPr="000B32B1" w14:paraId="0A893694" w14:textId="77777777" w:rsidTr="00CF7D89">
        <w:trPr>
          <w:trHeight w:val="315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C2F6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4406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6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27F7D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5C3BD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70723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D94F1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BAF86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8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9186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7</w:t>
            </w:r>
          </w:p>
        </w:tc>
      </w:tr>
      <w:tr w:rsidR="007571FA" w:rsidRPr="000B32B1" w14:paraId="101A8FEC" w14:textId="77777777" w:rsidTr="00CF7D89">
        <w:trPr>
          <w:trHeight w:val="36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F907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56617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82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E55D68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200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3D367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79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5EA130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152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A65E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96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0378D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596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3F1BC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878</w:t>
            </w:r>
          </w:p>
        </w:tc>
      </w:tr>
      <w:tr w:rsidR="007571FA" w:rsidRPr="000B32B1" w14:paraId="47051E7D" w14:textId="77777777" w:rsidTr="00CF7D89">
        <w:trPr>
          <w:trHeight w:val="36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0FFB4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285B0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38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39AF8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6.830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0EC10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8.25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0093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.421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3ECE2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.765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78D24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0.688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284C55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885</w:t>
            </w:r>
          </w:p>
        </w:tc>
      </w:tr>
      <w:tr w:rsidR="007571FA" w:rsidRPr="000B32B1" w14:paraId="4FE16FF9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F716F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5F88DE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49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12627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752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57994A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54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A0789C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484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3FD28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776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7BBD42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50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188CE1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167</w:t>
            </w:r>
          </w:p>
        </w:tc>
      </w:tr>
      <w:tr w:rsidR="007571FA" w:rsidRPr="000B32B1" w14:paraId="4A5CAF0C" w14:textId="77777777" w:rsidTr="00CF7D89">
        <w:trPr>
          <w:trHeight w:val="300"/>
        </w:trPr>
        <w:tc>
          <w:tcPr>
            <w:tcW w:w="91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691944D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9F31693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548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DB605FB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104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B103C5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78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8E77406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92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25B00A4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846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347429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.33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F5927E7" w14:textId="77777777" w:rsidR="007571FA" w:rsidRPr="000B32B1" w:rsidRDefault="007571FA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486</w:t>
            </w:r>
          </w:p>
        </w:tc>
      </w:tr>
    </w:tbl>
    <w:p w14:paraId="2778D545" w14:textId="77777777" w:rsidR="000B32B1" w:rsidRDefault="000B32B1" w:rsidP="001F3CE6">
      <w:pPr>
        <w:autoSpaceDE w:val="0"/>
        <w:autoSpaceDN w:val="0"/>
        <w:adjustRightInd w:val="0"/>
        <w:spacing w:after="0" w:line="480" w:lineRule="auto"/>
        <w:jc w:val="both"/>
        <w:sectPr w:rsidR="000B32B1" w:rsidSect="00F800E4">
          <w:pgSz w:w="16838" w:h="11906" w:orient="landscape"/>
          <w:pgMar w:top="426" w:right="1417" w:bottom="1701" w:left="1417" w:header="708" w:footer="708" w:gutter="0"/>
          <w:cols w:space="708"/>
          <w:docGrid w:linePitch="360"/>
        </w:sectPr>
      </w:pPr>
    </w:p>
    <w:p w14:paraId="7B681FF5" w14:textId="142CB974" w:rsidR="001F3CE6" w:rsidRPr="001F3CE6" w:rsidRDefault="001F3CE6" w:rsidP="0001701A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1F3CE6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3C113D">
        <w:rPr>
          <w:rFonts w:ascii="Times New Roman" w:eastAsia="Calibri" w:hAnsi="Times New Roman" w:cs="Times New Roman"/>
          <w:b/>
          <w:bCs/>
          <w:sz w:val="24"/>
          <w:szCs w:val="24"/>
        </w:rPr>
        <w:t>4</w:t>
      </w:r>
      <w:r w:rsidRPr="001F3CE6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Pr="001F3CE6">
        <w:rPr>
          <w:rFonts w:ascii="Times New Roman" w:eastAsia="Calibri" w:hAnsi="Times New Roman" w:cs="Times New Roman"/>
          <w:sz w:val="24"/>
          <w:szCs w:val="24"/>
        </w:rPr>
        <w:t xml:space="preserve"> Kinetic parameters for the adsorption </w:t>
      </w:r>
      <w:r w:rsidRPr="001F3CE6">
        <w:rPr>
          <w:rFonts w:ascii="Times New Roman" w:hAnsi="Times New Roman" w:cs="Times New Roman"/>
          <w:sz w:val="24"/>
          <w:szCs w:val="24"/>
        </w:rPr>
        <w:t>of DCP using BC adsorbents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8"/>
        <w:gridCol w:w="1768"/>
        <w:gridCol w:w="1768"/>
        <w:gridCol w:w="1768"/>
        <w:gridCol w:w="1768"/>
        <w:gridCol w:w="1768"/>
        <w:gridCol w:w="1768"/>
        <w:gridCol w:w="1768"/>
      </w:tblGrid>
      <w:tr w:rsidR="001F3CE6" w:rsidRPr="001F3CE6" w14:paraId="7586762A" w14:textId="77777777" w:rsidTr="000461C0">
        <w:trPr>
          <w:trHeight w:val="315"/>
        </w:trPr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9EEAFE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AA0F2E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1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1529AE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2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ECED7A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3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5F1F23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4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3A55EF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5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FF91F5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6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8F3F91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7</w:t>
            </w:r>
          </w:p>
        </w:tc>
      </w:tr>
      <w:tr w:rsidR="001F3CE6" w:rsidRPr="001F3CE6" w14:paraId="612D657B" w14:textId="77777777" w:rsidTr="00A976DD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7016F4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FO</w:t>
            </w:r>
          </w:p>
        </w:tc>
      </w:tr>
      <w:tr w:rsidR="00A976DD" w:rsidRPr="001F3CE6" w14:paraId="39846DB8" w14:textId="77777777" w:rsidTr="000461C0">
        <w:trPr>
          <w:trHeight w:val="25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9B0D88" w14:textId="6A94CC06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62D8D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.21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24D5E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28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2E715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.35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F8E9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.72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CF261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91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F4AF9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.09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059D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1.238</w:t>
            </w:r>
          </w:p>
        </w:tc>
      </w:tr>
      <w:tr w:rsidR="00A976DD" w:rsidRPr="001F3CE6" w14:paraId="15A3FECA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71FE0B" w14:textId="3A2FB8A2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in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2BA97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1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10056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2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D1B5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1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FE8C1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1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50D34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70A5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1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E5601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01</w:t>
            </w:r>
          </w:p>
        </w:tc>
      </w:tr>
      <w:tr w:rsidR="00A976DD" w:rsidRPr="001F3CE6" w14:paraId="1F9CFE1F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725A35" w14:textId="2918B97D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B806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794DB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A6B00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BCF5C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2ECF4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5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D1CE4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E32F5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</w:tr>
      <w:tr w:rsidR="00A976DD" w:rsidRPr="001F3CE6" w14:paraId="2ED013BF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D9DFC" w14:textId="2EA0CDF8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proofErr w:type="spellStart"/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  <w:proofErr w:type="spellEnd"/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32CBA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BA955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00DB4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E8884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C218E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4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42AE2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203CF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3</w:t>
            </w:r>
          </w:p>
        </w:tc>
      </w:tr>
      <w:tr w:rsidR="00A976DD" w:rsidRPr="001F3CE6" w14:paraId="40C11F15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924074" w14:textId="2FFA47E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BF999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7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38AE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68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A5568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46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F4536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25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2F72C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94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52FB2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00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7A169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72</w:t>
            </w:r>
          </w:p>
        </w:tc>
      </w:tr>
      <w:tr w:rsidR="00A976DD" w:rsidRPr="001F3CE6" w14:paraId="031F4B69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23102" w14:textId="6F2D5E9B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AF056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55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6EF49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79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A948B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69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6D5B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51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50B90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.52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D7E1B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8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FB19F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765</w:t>
            </w:r>
          </w:p>
        </w:tc>
      </w:tr>
      <w:tr w:rsidR="00A976DD" w:rsidRPr="001F3CE6" w14:paraId="102A56A3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C9D3C" w14:textId="42A2767F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48F97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93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62B1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50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FFA5F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43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8EA65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59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FEE2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.04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B0684B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81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9DF76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79</w:t>
            </w:r>
          </w:p>
        </w:tc>
      </w:tr>
      <w:tr w:rsidR="00A976DD" w:rsidRPr="001F3CE6" w14:paraId="1706833A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A619D" w14:textId="7BF9A116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8F98E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06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EAB49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47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1E94F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46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45A3AB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68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A4AC1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06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6AC77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73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72392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21</w:t>
            </w:r>
          </w:p>
        </w:tc>
      </w:tr>
      <w:tr w:rsidR="001F3CE6" w:rsidRPr="001F3CE6" w14:paraId="420853B3" w14:textId="77777777" w:rsidTr="00A976DD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E5129F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SO</w:t>
            </w:r>
          </w:p>
        </w:tc>
      </w:tr>
      <w:tr w:rsidR="00A976DD" w:rsidRPr="001F3CE6" w14:paraId="65F53CBE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7FD045" w14:textId="68AF5906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65C38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70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0AF16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97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DCC53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8.68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86373B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10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01960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.32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E5118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9.43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DDA44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84.574</w:t>
            </w:r>
          </w:p>
        </w:tc>
      </w:tr>
      <w:tr w:rsidR="00A976DD" w:rsidRPr="001F3CE6" w14:paraId="19B5AA9E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84142" w14:textId="08DF7C1E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g m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n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C3A9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1E-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40CD3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E-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0D4AF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E-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02927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0E-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BAC9A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8E-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D722B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1E-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5BF43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9E-07</w:t>
            </w:r>
          </w:p>
        </w:tc>
      </w:tr>
      <w:tr w:rsidR="00A976DD" w:rsidRPr="001F3CE6" w14:paraId="2907998D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F3CCC" w14:textId="7A1DBFC6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h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n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AC504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52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916CEB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1.04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0C502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82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AFD3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49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822C1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1.61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E2056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72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F74B1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276</w:t>
            </w:r>
          </w:p>
        </w:tc>
      </w:tr>
      <w:tr w:rsidR="00A976DD" w:rsidRPr="001F3CE6" w14:paraId="590955CC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9A8FEA" w14:textId="260B58FD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FC7B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EEA5A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5EB9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3B8CE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98F7E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AE9B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946C3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</w:tr>
      <w:tr w:rsidR="00A976DD" w:rsidRPr="001F3CE6" w14:paraId="73F75449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D53B1" w14:textId="6A2500AC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F097C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B650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600FD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4D8C5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0CE30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6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6D869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01D0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3</w:t>
            </w:r>
          </w:p>
        </w:tc>
      </w:tr>
      <w:tr w:rsidR="00A976DD" w:rsidRPr="001F3CE6" w14:paraId="766C74FB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9692E" w14:textId="60804D30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F502D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83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7BF3E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34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4915C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68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D4340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22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DBC84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57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E40C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36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28D47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49</w:t>
            </w:r>
          </w:p>
        </w:tc>
      </w:tr>
      <w:tr w:rsidR="00A976DD" w:rsidRPr="001F3CE6" w14:paraId="0C79AC6B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0BC84" w14:textId="5D20B7BF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DCED3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42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84577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57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1BD12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78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2F6F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5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38637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50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4D16B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73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6C2FFB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771</w:t>
            </w:r>
          </w:p>
        </w:tc>
      </w:tr>
      <w:tr w:rsidR="00A976DD" w:rsidRPr="001F3CE6" w14:paraId="374A039E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83EA4" w14:textId="7176B4C3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7F52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80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B43E9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95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D12E5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79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CC95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97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56F9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61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C7C5C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12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FB6B2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88</w:t>
            </w:r>
          </w:p>
        </w:tc>
      </w:tr>
      <w:tr w:rsidR="00A976DD" w:rsidRPr="001F3CE6" w14:paraId="110E1D8E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799F70" w14:textId="4345DCEB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DE659C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28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0E720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072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A38FE0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349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7767F6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563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026DFB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063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0420EA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592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139CA2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21</w:t>
            </w:r>
          </w:p>
        </w:tc>
      </w:tr>
      <w:tr w:rsidR="001F3CE6" w:rsidRPr="001F3CE6" w14:paraId="7726A8F4" w14:textId="77777777" w:rsidTr="00A976DD">
        <w:trPr>
          <w:trHeight w:val="315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909811" w14:textId="77777777" w:rsidR="001F3CE6" w:rsidRPr="001F3CE6" w:rsidRDefault="001F3CE6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GO</w:t>
            </w:r>
          </w:p>
        </w:tc>
      </w:tr>
      <w:tr w:rsidR="00A976DD" w:rsidRPr="001F3CE6" w14:paraId="6E527A1C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2C7E3F" w14:textId="291EA74F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q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F3F60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47.92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332F4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59.99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A9BFD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40.90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31570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11.03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E54D3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43.41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CEFE8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25.19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06936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1.014</w:t>
            </w:r>
          </w:p>
        </w:tc>
      </w:tr>
      <w:tr w:rsidR="00A976DD" w:rsidRPr="001F3CE6" w14:paraId="591D1DD0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23893E" w14:textId="1ECF633E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k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(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min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−1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 xml:space="preserve"> (g m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−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)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n−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55002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7.8E-2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33F3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2E-2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D0E8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.2E-1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319F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4.8E-1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F74F0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1E-2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E970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.0E-2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14D431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.1E-01</w:t>
            </w:r>
          </w:p>
        </w:tc>
      </w:tr>
      <w:tr w:rsidR="00A976DD" w:rsidRPr="001F3CE6" w14:paraId="79855076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0D8F60" w14:textId="5F705542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n (-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2356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9.12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07C75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8.75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768E3F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33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3BF19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7.76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FD42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0.92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6A626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0.38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4D4CB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085</w:t>
            </w:r>
          </w:p>
        </w:tc>
      </w:tr>
      <w:tr w:rsidR="00A976DD" w:rsidRPr="001F3CE6" w14:paraId="0B87A992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CB75B" w14:textId="1C39C08C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h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n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C2D48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56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60414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1.20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B4C21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90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85E36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52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71254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2.26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B1011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79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83D4C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hAnsi="Times New Roman" w:cs="Times New Roman"/>
                <w:sz w:val="24"/>
                <w:szCs w:val="24"/>
              </w:rPr>
              <w:t>0.283</w:t>
            </w:r>
          </w:p>
        </w:tc>
      </w:tr>
      <w:tr w:rsidR="00A976DD" w:rsidRPr="001F3CE6" w14:paraId="5515AEF7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810B7F" w14:textId="04F38BE1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A2EF9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CE2F6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FE2B9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DADBF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4FDE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8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D4DB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BA50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5</w:t>
            </w:r>
          </w:p>
        </w:tc>
      </w:tr>
      <w:tr w:rsidR="00A976DD" w:rsidRPr="001F3CE6" w14:paraId="4CEABE2C" w14:textId="77777777" w:rsidTr="000461C0">
        <w:trPr>
          <w:trHeight w:val="315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E61BE3" w14:textId="45DBC3F2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R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pt-BR"/>
              </w:rPr>
              <w:t>2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pt-BR"/>
              </w:rPr>
              <w:t>adj</w:t>
            </w: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C8AB5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629E5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6273F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8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0768E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8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512DA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8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514C8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8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F2210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92</w:t>
            </w:r>
          </w:p>
        </w:tc>
      </w:tr>
      <w:tr w:rsidR="00A976DD" w:rsidRPr="001F3CE6" w14:paraId="5AC80DBA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E7EB7" w14:textId="5987FC2B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A01F6D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9.09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2767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.74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E83D6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55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76CE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1.40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69E2D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42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2F19E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87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2AD8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4.967</w:t>
            </w:r>
          </w:p>
        </w:tc>
      </w:tr>
      <w:tr w:rsidR="00A976DD" w:rsidRPr="001F3CE6" w14:paraId="0FA7D5BB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C371CF" w14:textId="0283E202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F1F8D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54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E49730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7.73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88FE08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0.54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863A77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1.52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DE4F5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7.615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C5836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2.022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4F4F7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229</w:t>
            </w:r>
          </w:p>
        </w:tc>
      </w:tr>
      <w:tr w:rsidR="00A976DD" w:rsidRPr="001F3CE6" w14:paraId="38B3E106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F3070" w14:textId="5444F6C5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B219C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0.391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46A2C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1.73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B9E34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4.20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5073E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4.92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7B5AB4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8.314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5399E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5.259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445669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8.599</w:t>
            </w:r>
          </w:p>
        </w:tc>
      </w:tr>
      <w:tr w:rsidR="00A976DD" w:rsidRPr="001F3CE6" w14:paraId="38093130" w14:textId="77777777" w:rsidTr="000461C0">
        <w:trPr>
          <w:trHeight w:val="300"/>
        </w:trPr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CC65B7" w14:textId="60587C38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r w:rsidRPr="009C35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6702B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818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5DFC2CE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967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44125A3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.318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24DBF06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.441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A616BA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.202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C2DDB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.503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BFE6E2" w14:textId="77777777" w:rsidR="00A976DD" w:rsidRPr="001F3CE6" w:rsidRDefault="00A976DD" w:rsidP="000461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F3CE6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.654</w:t>
            </w:r>
          </w:p>
        </w:tc>
      </w:tr>
    </w:tbl>
    <w:p w14:paraId="471CB59E" w14:textId="77777777" w:rsidR="000B32B1" w:rsidRDefault="000B32B1" w:rsidP="0001701A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  <w:sectPr w:rsidR="000B32B1" w:rsidSect="00F800E4">
          <w:pgSz w:w="16838" w:h="11906" w:orient="landscape"/>
          <w:pgMar w:top="851" w:right="1417" w:bottom="426" w:left="1417" w:header="708" w:footer="708" w:gutter="0"/>
          <w:cols w:space="708"/>
          <w:docGrid w:linePitch="360"/>
        </w:sectPr>
      </w:pPr>
    </w:p>
    <w:p w14:paraId="32A9A89E" w14:textId="4EFF1FC7" w:rsidR="0001701A" w:rsidRPr="0001701A" w:rsidRDefault="000B32B1" w:rsidP="00A976DD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T</w:t>
      </w:r>
      <w:r w:rsidR="0001701A" w:rsidRPr="0001701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ble </w:t>
      </w:r>
      <w:r w:rsidR="0001701A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3C113D">
        <w:rPr>
          <w:rFonts w:ascii="Times New Roman" w:eastAsia="Calibri" w:hAnsi="Times New Roman" w:cs="Times New Roman"/>
          <w:b/>
          <w:bCs/>
          <w:sz w:val="24"/>
          <w:szCs w:val="24"/>
        </w:rPr>
        <w:t>5</w:t>
      </w:r>
      <w:r w:rsidR="0001701A" w:rsidRPr="0001701A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="0001701A" w:rsidRPr="000170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0" w:name="_Hlk189483905"/>
      <w:r w:rsidR="0001701A" w:rsidRPr="0001701A"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Equilibrium parameters for the </w:t>
      </w:r>
      <w:r w:rsidR="0001701A" w:rsidRPr="0001701A">
        <w:rPr>
          <w:rFonts w:ascii="Times New Roman" w:hAnsi="Times New Roman" w:cs="Times New Roman"/>
          <w:sz w:val="24"/>
          <w:szCs w:val="24"/>
        </w:rPr>
        <w:t>DCP</w:t>
      </w:r>
      <w:r w:rsidR="0001701A" w:rsidRPr="0001701A"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 on </w:t>
      </w:r>
      <w:r w:rsidR="0001701A" w:rsidRPr="0001701A">
        <w:rPr>
          <w:rFonts w:ascii="Times New Roman" w:hAnsi="Times New Roman" w:cs="Times New Roman"/>
          <w:sz w:val="24"/>
          <w:szCs w:val="24"/>
        </w:rPr>
        <w:t>BC adsorbents.</w:t>
      </w:r>
      <w:bookmarkEnd w:id="0"/>
    </w:p>
    <w:tbl>
      <w:tblPr>
        <w:tblW w:w="9286" w:type="dxa"/>
        <w:jc w:val="center"/>
        <w:tblInd w:w="-21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8"/>
        <w:gridCol w:w="1134"/>
        <w:gridCol w:w="1134"/>
        <w:gridCol w:w="1134"/>
        <w:gridCol w:w="1134"/>
        <w:gridCol w:w="1134"/>
        <w:gridCol w:w="1134"/>
        <w:gridCol w:w="1134"/>
      </w:tblGrid>
      <w:tr w:rsidR="0001701A" w:rsidRPr="0001701A" w14:paraId="429EF33F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B68772" w14:textId="78A27614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76F648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D30823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EC1AB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C94C20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7A2E3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4B9C24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B1F8B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BC-7</w:t>
            </w:r>
          </w:p>
        </w:tc>
      </w:tr>
      <w:tr w:rsidR="0001701A" w:rsidRPr="0001701A" w14:paraId="37B90F80" w14:textId="77777777" w:rsidTr="00A976DD">
        <w:trPr>
          <w:trHeight w:val="315"/>
          <w:jc w:val="center"/>
        </w:trPr>
        <w:tc>
          <w:tcPr>
            <w:tcW w:w="928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E69A44" w14:textId="2629B2EA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odel Hill</w:t>
            </w:r>
          </w:p>
        </w:tc>
      </w:tr>
      <w:tr w:rsidR="00A976DD" w:rsidRPr="0001701A" w14:paraId="62229107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947173" w14:textId="3532968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11B59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0.6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13059D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8.2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CB418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7.8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9DF504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1.1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D88FA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0.8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0C8F3A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8.8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DF649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58.520</w:t>
            </w:r>
          </w:p>
        </w:tc>
      </w:tr>
      <w:tr w:rsidR="00A976DD" w:rsidRPr="0001701A" w14:paraId="055E9655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229EC5" w14:textId="03A184FB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L m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31D49E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266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67E34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987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144B5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728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9AEFC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916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EE1883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7565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2F244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808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902EC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200.9</w:t>
            </w:r>
          </w:p>
        </w:tc>
      </w:tr>
      <w:tr w:rsidR="0001701A" w:rsidRPr="0001701A" w14:paraId="486DEC75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B9E3CB" w14:textId="0283F40D" w:rsidR="0001701A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n (-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49CF7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E68EBD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FECEC9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4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4FE4F6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0F9999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3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84292C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2C455E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540</w:t>
            </w:r>
          </w:p>
        </w:tc>
      </w:tr>
      <w:tr w:rsidR="0001701A" w:rsidRPr="0001701A" w14:paraId="18C944F4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51F0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53C67B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210FC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82652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6F0EDD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9A06A3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D403A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95E6F0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3</w:t>
            </w:r>
          </w:p>
        </w:tc>
      </w:tr>
      <w:tr w:rsidR="0001701A" w:rsidRPr="0001701A" w14:paraId="0201FE03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670E38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9626C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618840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4CFDF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9788F0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6D1A74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CC7FB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B0BAFA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8</w:t>
            </w:r>
          </w:p>
        </w:tc>
      </w:tr>
      <w:tr w:rsidR="0001701A" w:rsidRPr="0001701A" w14:paraId="657EF29E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A6FDD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2242A8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2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6421EA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7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5E3A6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8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AB48C0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12A187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.9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B7F39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7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DC9CF9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215</w:t>
            </w:r>
          </w:p>
        </w:tc>
      </w:tr>
      <w:tr w:rsidR="0001701A" w:rsidRPr="0001701A" w14:paraId="7176E96F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E8278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502516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9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ABA19E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7.1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4286D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9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6FCB5E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6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D9B2F6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9.0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B34ABA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.7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46A6B9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4.682</w:t>
            </w:r>
          </w:p>
        </w:tc>
      </w:tr>
      <w:tr w:rsidR="0001701A" w:rsidRPr="0001701A" w14:paraId="19EC9586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64C8B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136F34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8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9DD75C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8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5BCA7A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8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36D1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7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C9266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0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92FBE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4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A959F3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883</w:t>
            </w:r>
          </w:p>
        </w:tc>
      </w:tr>
      <w:tr w:rsidR="0001701A" w:rsidRPr="0001701A" w14:paraId="31229181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30EBC8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D210AE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69F74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5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0007A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0F3245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6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0854C3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1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8928F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9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0B49FF" w14:textId="77777777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14</w:t>
            </w:r>
          </w:p>
        </w:tc>
      </w:tr>
      <w:tr w:rsidR="0001701A" w:rsidRPr="0001701A" w14:paraId="05C90F76" w14:textId="77777777" w:rsidTr="00A976DD">
        <w:trPr>
          <w:trHeight w:val="315"/>
          <w:jc w:val="center"/>
        </w:trPr>
        <w:tc>
          <w:tcPr>
            <w:tcW w:w="928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34E1D9" w14:textId="28C17082" w:rsidR="0001701A" w:rsidRPr="0001701A" w:rsidRDefault="0001701A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odel Sips</w:t>
            </w:r>
          </w:p>
        </w:tc>
      </w:tr>
      <w:tr w:rsidR="00A976DD" w:rsidRPr="0001701A" w14:paraId="557C1672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2DC3D" w14:textId="0E30C038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mg 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7D6BF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1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E614E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8.9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BCF8F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8.7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A8497D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2.0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1822F1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1.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14BE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0.2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CA6471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57.286</w:t>
            </w:r>
          </w:p>
        </w:tc>
      </w:tr>
      <w:tr w:rsidR="00A976DD" w:rsidRPr="0001701A" w14:paraId="3DD51F1E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75F3A0" w14:textId="7388D901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L mg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0FFD4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4FA9D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BF471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17AA21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E68D3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C4D0B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881D33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017</w:t>
            </w:r>
          </w:p>
        </w:tc>
      </w:tr>
      <w:tr w:rsidR="00A976DD" w:rsidRPr="0001701A" w14:paraId="0B8B003A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17A9D3" w14:textId="0623D339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n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 xml:space="preserve"> </w:t>
            </w:r>
            <w:r w:rsidRPr="00CF7D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(-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DADB0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1120B7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20D469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4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81A85F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25117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3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1BCA9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38AE7F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540</w:t>
            </w:r>
          </w:p>
        </w:tc>
      </w:tr>
      <w:tr w:rsidR="00A976DD" w:rsidRPr="0001701A" w14:paraId="2D57470B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946C7C" w14:textId="4A883203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2D2D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2EB335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DC7D4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07E61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138EB3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562A4A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A13AB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3</w:t>
            </w:r>
          </w:p>
        </w:tc>
      </w:tr>
      <w:tr w:rsidR="00A976DD" w:rsidRPr="0001701A" w14:paraId="3E91CD2C" w14:textId="77777777" w:rsidTr="00A976DD">
        <w:trPr>
          <w:trHeight w:val="315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4D3782" w14:textId="4B3716D4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2</w:t>
            </w: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  <w:lang w:eastAsia="pt-BR"/>
              </w:rPr>
              <w:t>adj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5726C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77951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A00D77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1743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43F743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718F4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9314CC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988</w:t>
            </w:r>
          </w:p>
        </w:tc>
      </w:tr>
      <w:tr w:rsidR="00A976DD" w:rsidRPr="0001701A" w14:paraId="15A3CD69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78DC95" w14:textId="3B64059B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RE (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B34AE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2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D1C51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9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4233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0711D9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2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4A61E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0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A5C981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8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303667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210</w:t>
            </w:r>
          </w:p>
        </w:tc>
      </w:tr>
      <w:tr w:rsidR="00A976DD" w:rsidRPr="0001701A" w14:paraId="5094DFE3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BED44" w14:textId="03E930CE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9A256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9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A39F0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7.1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AD6B4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9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F95A63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6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0D4867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9.0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9F7959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.7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FF34AE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4.682</w:t>
            </w:r>
          </w:p>
        </w:tc>
        <w:bookmarkStart w:id="1" w:name="_GoBack"/>
        <w:bookmarkEnd w:id="1"/>
      </w:tr>
      <w:tr w:rsidR="00A976DD" w:rsidRPr="0001701A" w14:paraId="0CB24938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DD7C9" w14:textId="7953C8EF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2C2F6E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8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248114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8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78A851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8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DE134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7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965B3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0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353CD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4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6B0BD9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883</w:t>
            </w:r>
          </w:p>
        </w:tc>
      </w:tr>
      <w:tr w:rsidR="00A976DD" w:rsidRPr="0001701A" w14:paraId="1ED323E0" w14:textId="77777777" w:rsidTr="00A976DD">
        <w:trPr>
          <w:trHeight w:val="300"/>
          <w:jc w:val="center"/>
        </w:trPr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AFA477" w14:textId="0EBBC4AD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0B32B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S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34528C6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5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F39E89B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5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B9D506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5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21A3C8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6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9503E0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18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C28882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9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FBBECA" w14:textId="77777777" w:rsidR="00A976DD" w:rsidRPr="0001701A" w:rsidRDefault="00A976DD" w:rsidP="00A97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170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14</w:t>
            </w:r>
          </w:p>
        </w:tc>
      </w:tr>
    </w:tbl>
    <w:p w14:paraId="0F05F0D6" w14:textId="77777777" w:rsidR="000B32B1" w:rsidRDefault="000B32B1" w:rsidP="000B32B1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  <w:sectPr w:rsidR="000B32B1" w:rsidSect="000B32B1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22C60E92" w14:textId="4FCE42B7" w:rsidR="00E3113E" w:rsidRPr="00E3113E" w:rsidRDefault="00E3113E" w:rsidP="000B32B1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  <w:lang w:eastAsia="pt-BR"/>
        </w:rPr>
      </w:pPr>
      <w:r w:rsidRPr="00E3113E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FC4B79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3C113D">
        <w:rPr>
          <w:rFonts w:ascii="Times New Roman" w:eastAsia="Calibri" w:hAnsi="Times New Roman" w:cs="Times New Roman"/>
          <w:b/>
          <w:bCs/>
          <w:sz w:val="24"/>
          <w:szCs w:val="24"/>
        </w:rPr>
        <w:t>6</w:t>
      </w:r>
      <w:r w:rsidRPr="00E3113E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Pr="00E311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3113E">
        <w:rPr>
          <w:rFonts w:ascii="Times New Roman" w:eastAsia="Calibri" w:hAnsi="Times New Roman" w:cs="Times New Roman"/>
          <w:sz w:val="24"/>
          <w:szCs w:val="24"/>
          <w:lang w:eastAsia="pt-BR"/>
        </w:rPr>
        <w:t>Data sheet of adsorption capacity before and after adsorbent regeneration.</w:t>
      </w:r>
    </w:p>
    <w:tbl>
      <w:tblPr>
        <w:tblStyle w:val="Tabelacomgrade5"/>
        <w:tblW w:w="49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4"/>
        <w:gridCol w:w="5112"/>
        <w:gridCol w:w="5017"/>
      </w:tblGrid>
      <w:tr w:rsidR="00E3113E" w:rsidRPr="00E3113E" w14:paraId="4EA0E816" w14:textId="77777777" w:rsidTr="000461C0">
        <w:trPr>
          <w:trHeight w:val="286"/>
        </w:trPr>
        <w:tc>
          <w:tcPr>
            <w:tcW w:w="1370" w:type="pct"/>
            <w:tcBorders>
              <w:top w:val="single" w:sz="4" w:space="0" w:color="auto"/>
              <w:bottom w:val="single" w:sz="2" w:space="0" w:color="auto"/>
            </w:tcBorders>
            <w:noWrap/>
            <w:vAlign w:val="center"/>
          </w:tcPr>
          <w:p w14:paraId="2329AD70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  <w:lang w:eastAsia="pt-BR"/>
              </w:rPr>
              <w:t>Cycle</w:t>
            </w:r>
          </w:p>
        </w:tc>
        <w:tc>
          <w:tcPr>
            <w:tcW w:w="1832" w:type="pct"/>
            <w:tcBorders>
              <w:top w:val="single" w:sz="4" w:space="0" w:color="auto"/>
              <w:bottom w:val="single" w:sz="2" w:space="0" w:color="auto"/>
            </w:tcBorders>
            <w:noWrap/>
          </w:tcPr>
          <w:p w14:paraId="10EF7696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Solution concentration (mg L</w:t>
            </w:r>
            <w:r w:rsidRPr="00E3113E">
              <w:rPr>
                <w:rFonts w:ascii="Times New Roman" w:hAnsi="Times New Roman"/>
                <w:b/>
                <w:vertAlign w:val="superscript"/>
              </w:rPr>
              <w:t>−1</w:t>
            </w:r>
            <w:r w:rsidRPr="00E3113E">
              <w:rPr>
                <w:rFonts w:ascii="Times New Roman" w:hAnsi="Times New Roman"/>
                <w:b/>
                <w:bCs/>
              </w:rPr>
              <w:t>)</w:t>
            </w:r>
          </w:p>
        </w:tc>
        <w:tc>
          <w:tcPr>
            <w:tcW w:w="1798" w:type="pct"/>
            <w:tcBorders>
              <w:top w:val="single" w:sz="4" w:space="0" w:color="auto"/>
              <w:bottom w:val="single" w:sz="2" w:space="0" w:color="auto"/>
            </w:tcBorders>
            <w:noWrap/>
          </w:tcPr>
          <w:p w14:paraId="4DA50440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Adsorption capacity (mg g</w:t>
            </w:r>
            <w:r w:rsidRPr="00E3113E">
              <w:rPr>
                <w:rFonts w:ascii="Times New Roman" w:hAnsi="Times New Roman"/>
                <w:b/>
                <w:vertAlign w:val="superscript"/>
              </w:rPr>
              <w:t>−1</w:t>
            </w:r>
            <w:r w:rsidRPr="00E3113E">
              <w:rPr>
                <w:rFonts w:ascii="Times New Roman" w:hAnsi="Times New Roman"/>
                <w:b/>
                <w:bCs/>
              </w:rPr>
              <w:t>)</w:t>
            </w:r>
          </w:p>
        </w:tc>
      </w:tr>
      <w:tr w:rsidR="00E3113E" w:rsidRPr="00E3113E" w14:paraId="7573F28E" w14:textId="77777777" w:rsidTr="000461C0">
        <w:trPr>
          <w:trHeight w:val="286"/>
        </w:trPr>
        <w:tc>
          <w:tcPr>
            <w:tcW w:w="5000" w:type="pct"/>
            <w:gridSpan w:val="3"/>
            <w:tcBorders>
              <w:top w:val="single" w:sz="2" w:space="0" w:color="auto"/>
              <w:bottom w:val="single" w:sz="2" w:space="0" w:color="auto"/>
            </w:tcBorders>
            <w:noWrap/>
            <w:vAlign w:val="bottom"/>
          </w:tcPr>
          <w:p w14:paraId="0DF46FDC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  <w:b/>
                <w:bCs/>
              </w:rPr>
              <w:t>SY</w:t>
            </w:r>
          </w:p>
        </w:tc>
      </w:tr>
      <w:tr w:rsidR="00E3113E" w:rsidRPr="00E3113E" w14:paraId="27DFFD9E" w14:textId="77777777" w:rsidTr="000461C0">
        <w:trPr>
          <w:trHeight w:val="286"/>
        </w:trPr>
        <w:tc>
          <w:tcPr>
            <w:tcW w:w="1370" w:type="pct"/>
            <w:tcBorders>
              <w:top w:val="single" w:sz="2" w:space="0" w:color="auto"/>
              <w:bottom w:val="single" w:sz="2" w:space="0" w:color="auto"/>
            </w:tcBorders>
            <w:noWrap/>
            <w:vAlign w:val="bottom"/>
          </w:tcPr>
          <w:p w14:paraId="7C2D3528" w14:textId="77777777" w:rsidR="00E3113E" w:rsidRPr="00E3113E" w:rsidRDefault="00E3113E" w:rsidP="00E3113E">
            <w:pPr>
              <w:ind w:left="-105" w:firstLine="105"/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Adsorption (4 h)</w:t>
            </w:r>
          </w:p>
        </w:tc>
        <w:tc>
          <w:tcPr>
            <w:tcW w:w="1832" w:type="pct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</w:tcPr>
          <w:p w14:paraId="6D5D3E3C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63.4</w:t>
            </w:r>
          </w:p>
        </w:tc>
        <w:tc>
          <w:tcPr>
            <w:tcW w:w="1798" w:type="pct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</w:tcPr>
          <w:p w14:paraId="2D2963A2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63.8</w:t>
            </w:r>
          </w:p>
        </w:tc>
      </w:tr>
      <w:tr w:rsidR="00E3113E" w:rsidRPr="00E3113E" w14:paraId="3BCB18CB" w14:textId="77777777" w:rsidTr="000461C0">
        <w:trPr>
          <w:trHeight w:val="286"/>
        </w:trPr>
        <w:tc>
          <w:tcPr>
            <w:tcW w:w="1370" w:type="pct"/>
            <w:tcBorders>
              <w:top w:val="single" w:sz="2" w:space="0" w:color="auto"/>
              <w:bottom w:val="single" w:sz="4" w:space="0" w:color="auto"/>
            </w:tcBorders>
            <w:noWrap/>
            <w:vAlign w:val="bottom"/>
          </w:tcPr>
          <w:p w14:paraId="57115FFA" w14:textId="77777777" w:rsidR="00E3113E" w:rsidRPr="00E3113E" w:rsidRDefault="00E3113E" w:rsidP="00E3113E">
            <w:pPr>
              <w:ind w:left="-105" w:firstLine="105"/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Desorption (</w:t>
            </w:r>
            <w:proofErr w:type="spellStart"/>
            <w:r w:rsidRPr="00E3113E">
              <w:rPr>
                <w:rFonts w:ascii="Times New Roman" w:hAnsi="Times New Roman"/>
                <w:b/>
                <w:bCs/>
              </w:rPr>
              <w:t>NaOH</w:t>
            </w:r>
            <w:proofErr w:type="spellEnd"/>
            <w:r w:rsidRPr="00E3113E">
              <w:rPr>
                <w:rFonts w:ascii="Times New Roman" w:hAnsi="Times New Roman"/>
                <w:b/>
                <w:bCs/>
              </w:rPr>
              <w:t xml:space="preserve"> 0.5 M)</w:t>
            </w:r>
          </w:p>
        </w:tc>
        <w:tc>
          <w:tcPr>
            <w:tcW w:w="1832" w:type="pct"/>
            <w:tcBorders>
              <w:top w:val="single" w:sz="2" w:space="0" w:color="auto"/>
              <w:bottom w:val="single" w:sz="4" w:space="0" w:color="auto"/>
            </w:tcBorders>
            <w:shd w:val="clear" w:color="000000" w:fill="FFFFFF"/>
            <w:noWrap/>
          </w:tcPr>
          <w:p w14:paraId="509BE1E5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-</w:t>
            </w:r>
          </w:p>
        </w:tc>
        <w:tc>
          <w:tcPr>
            <w:tcW w:w="1798" w:type="pct"/>
            <w:tcBorders>
              <w:top w:val="single" w:sz="2" w:space="0" w:color="auto"/>
              <w:bottom w:val="single" w:sz="4" w:space="0" w:color="auto"/>
            </w:tcBorders>
            <w:shd w:val="clear" w:color="000000" w:fill="FFFFFF"/>
            <w:noWrap/>
          </w:tcPr>
          <w:p w14:paraId="0735F380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06.7</w:t>
            </w:r>
          </w:p>
        </w:tc>
      </w:tr>
      <w:tr w:rsidR="00E3113E" w:rsidRPr="00E3113E" w14:paraId="233A80F8" w14:textId="77777777" w:rsidTr="000461C0">
        <w:trPr>
          <w:trHeight w:val="286"/>
        </w:trPr>
        <w:tc>
          <w:tcPr>
            <w:tcW w:w="1370" w:type="pct"/>
            <w:tcBorders>
              <w:top w:val="single" w:sz="4" w:space="0" w:color="auto"/>
            </w:tcBorders>
            <w:noWrap/>
            <w:vAlign w:val="bottom"/>
          </w:tcPr>
          <w:p w14:paraId="7982EC6C" w14:textId="77777777" w:rsidR="00E3113E" w:rsidRPr="00E3113E" w:rsidRDefault="00E3113E" w:rsidP="00E3113E">
            <w:pPr>
              <w:ind w:left="-105" w:firstLine="105"/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1st reuse</w:t>
            </w:r>
          </w:p>
        </w:tc>
        <w:tc>
          <w:tcPr>
            <w:tcW w:w="1832" w:type="pct"/>
            <w:tcBorders>
              <w:top w:val="single" w:sz="4" w:space="0" w:color="auto"/>
            </w:tcBorders>
            <w:shd w:val="clear" w:color="000000" w:fill="FFFFFF"/>
            <w:noWrap/>
          </w:tcPr>
          <w:p w14:paraId="2EB4F2C8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69.3</w:t>
            </w:r>
          </w:p>
        </w:tc>
        <w:tc>
          <w:tcPr>
            <w:tcW w:w="1798" w:type="pct"/>
            <w:tcBorders>
              <w:top w:val="single" w:sz="4" w:space="0" w:color="auto"/>
            </w:tcBorders>
            <w:shd w:val="clear" w:color="000000" w:fill="FFFFFF"/>
            <w:noWrap/>
          </w:tcPr>
          <w:p w14:paraId="6ED2ACC2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33.8</w:t>
            </w:r>
          </w:p>
        </w:tc>
      </w:tr>
      <w:tr w:rsidR="00E3113E" w:rsidRPr="00E3113E" w14:paraId="3250D83A" w14:textId="77777777" w:rsidTr="000461C0">
        <w:trPr>
          <w:trHeight w:val="286"/>
        </w:trPr>
        <w:tc>
          <w:tcPr>
            <w:tcW w:w="1370" w:type="pct"/>
            <w:noWrap/>
            <w:vAlign w:val="bottom"/>
          </w:tcPr>
          <w:p w14:paraId="1672728D" w14:textId="77777777" w:rsidR="00E3113E" w:rsidRPr="00E3113E" w:rsidRDefault="00E3113E" w:rsidP="00E3113E">
            <w:pPr>
              <w:ind w:left="-105" w:firstLine="105"/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2nd reuse</w:t>
            </w:r>
          </w:p>
        </w:tc>
        <w:tc>
          <w:tcPr>
            <w:tcW w:w="1832" w:type="pct"/>
            <w:shd w:val="clear" w:color="000000" w:fill="FFFFFF"/>
            <w:noWrap/>
          </w:tcPr>
          <w:p w14:paraId="3FA15780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73.5</w:t>
            </w:r>
          </w:p>
        </w:tc>
        <w:tc>
          <w:tcPr>
            <w:tcW w:w="1798" w:type="pct"/>
            <w:shd w:val="clear" w:color="000000" w:fill="FFFFFF"/>
            <w:noWrap/>
          </w:tcPr>
          <w:p w14:paraId="2BA69FE5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73.2</w:t>
            </w:r>
          </w:p>
        </w:tc>
      </w:tr>
      <w:tr w:rsidR="00E3113E" w:rsidRPr="00E3113E" w14:paraId="40570AED" w14:textId="77777777" w:rsidTr="000461C0">
        <w:trPr>
          <w:trHeight w:val="286"/>
        </w:trPr>
        <w:tc>
          <w:tcPr>
            <w:tcW w:w="1370" w:type="pct"/>
            <w:noWrap/>
            <w:vAlign w:val="bottom"/>
          </w:tcPr>
          <w:p w14:paraId="62840036" w14:textId="77777777" w:rsidR="00E3113E" w:rsidRPr="00E3113E" w:rsidRDefault="00E3113E" w:rsidP="00E3113E">
            <w:pPr>
              <w:ind w:left="-105" w:firstLine="105"/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3rd reuse</w:t>
            </w:r>
          </w:p>
        </w:tc>
        <w:tc>
          <w:tcPr>
            <w:tcW w:w="1832" w:type="pct"/>
            <w:shd w:val="clear" w:color="000000" w:fill="FFFFFF"/>
            <w:noWrap/>
          </w:tcPr>
          <w:p w14:paraId="7D08FAF8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83.6</w:t>
            </w:r>
          </w:p>
        </w:tc>
        <w:tc>
          <w:tcPr>
            <w:tcW w:w="1798" w:type="pct"/>
            <w:shd w:val="clear" w:color="000000" w:fill="FFFFFF"/>
            <w:noWrap/>
          </w:tcPr>
          <w:p w14:paraId="5C90F6C0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74.9</w:t>
            </w:r>
          </w:p>
        </w:tc>
      </w:tr>
      <w:tr w:rsidR="00E3113E" w:rsidRPr="00E3113E" w14:paraId="6996D7A7" w14:textId="77777777" w:rsidTr="000461C0">
        <w:trPr>
          <w:trHeight w:val="286"/>
        </w:trPr>
        <w:tc>
          <w:tcPr>
            <w:tcW w:w="1370" w:type="pct"/>
            <w:noWrap/>
            <w:vAlign w:val="bottom"/>
          </w:tcPr>
          <w:p w14:paraId="664B0481" w14:textId="77777777" w:rsidR="00E3113E" w:rsidRPr="00E3113E" w:rsidRDefault="00E3113E" w:rsidP="00E3113E">
            <w:pPr>
              <w:ind w:left="-105" w:firstLine="105"/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4th reuse</w:t>
            </w:r>
          </w:p>
        </w:tc>
        <w:tc>
          <w:tcPr>
            <w:tcW w:w="1832" w:type="pct"/>
            <w:shd w:val="clear" w:color="000000" w:fill="FFFFFF"/>
            <w:noWrap/>
          </w:tcPr>
          <w:p w14:paraId="66F8C3F8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71.1</w:t>
            </w:r>
          </w:p>
        </w:tc>
        <w:tc>
          <w:tcPr>
            <w:tcW w:w="1798" w:type="pct"/>
            <w:shd w:val="clear" w:color="000000" w:fill="FFFFFF"/>
            <w:noWrap/>
          </w:tcPr>
          <w:p w14:paraId="7082EBA4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77.4</w:t>
            </w:r>
          </w:p>
        </w:tc>
      </w:tr>
      <w:tr w:rsidR="00E3113E" w:rsidRPr="00E3113E" w14:paraId="311AC09B" w14:textId="77777777" w:rsidTr="000461C0">
        <w:trPr>
          <w:trHeight w:val="286"/>
        </w:trPr>
        <w:tc>
          <w:tcPr>
            <w:tcW w:w="1370" w:type="pct"/>
            <w:tcBorders>
              <w:bottom w:val="single" w:sz="4" w:space="0" w:color="auto"/>
            </w:tcBorders>
            <w:noWrap/>
            <w:vAlign w:val="bottom"/>
          </w:tcPr>
          <w:p w14:paraId="5ADC2338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  <w:lang w:eastAsia="pt-BR"/>
              </w:rPr>
            </w:pPr>
            <w:r w:rsidRPr="00E3113E">
              <w:rPr>
                <w:rFonts w:ascii="Times New Roman" w:hAnsi="Times New Roman"/>
                <w:b/>
                <w:bCs/>
              </w:rPr>
              <w:t>5th reuse</w:t>
            </w:r>
          </w:p>
        </w:tc>
        <w:tc>
          <w:tcPr>
            <w:tcW w:w="1832" w:type="pct"/>
            <w:tcBorders>
              <w:bottom w:val="single" w:sz="4" w:space="0" w:color="auto"/>
            </w:tcBorders>
            <w:shd w:val="clear" w:color="000000" w:fill="FFFFFF"/>
            <w:noWrap/>
          </w:tcPr>
          <w:p w14:paraId="4A3FF75B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57.1</w:t>
            </w: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000000" w:fill="FFFFFF"/>
            <w:noWrap/>
          </w:tcPr>
          <w:p w14:paraId="13013A00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83.3</w:t>
            </w:r>
          </w:p>
        </w:tc>
      </w:tr>
      <w:tr w:rsidR="00E3113E" w:rsidRPr="00E3113E" w14:paraId="5FC9C8C5" w14:textId="77777777" w:rsidTr="000461C0">
        <w:trPr>
          <w:trHeight w:val="286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6A5BD365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DCP</w:t>
            </w:r>
          </w:p>
        </w:tc>
      </w:tr>
      <w:tr w:rsidR="00E3113E" w:rsidRPr="00E3113E" w14:paraId="4800A71F" w14:textId="77777777" w:rsidTr="000461C0">
        <w:trPr>
          <w:trHeight w:val="286"/>
        </w:trPr>
        <w:tc>
          <w:tcPr>
            <w:tcW w:w="1370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B2809CD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Adsorption (4 h)</w:t>
            </w:r>
          </w:p>
        </w:tc>
        <w:tc>
          <w:tcPr>
            <w:tcW w:w="183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2A0CEE51" w14:textId="77777777" w:rsidR="00E3113E" w:rsidRPr="00E3113E" w:rsidRDefault="00E3113E" w:rsidP="00E3113E">
            <w:pPr>
              <w:jc w:val="center"/>
              <w:rPr>
                <w:rFonts w:ascii="Times New Roman" w:eastAsia="Times New Roman" w:hAnsi="Times New Roman"/>
              </w:rPr>
            </w:pPr>
            <w:r w:rsidRPr="00E3113E">
              <w:rPr>
                <w:rFonts w:ascii="Times New Roman" w:hAnsi="Times New Roman"/>
              </w:rPr>
              <w:t>129.1</w:t>
            </w:r>
          </w:p>
        </w:tc>
        <w:tc>
          <w:tcPr>
            <w:tcW w:w="179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4D1F6208" w14:textId="77777777" w:rsidR="00E3113E" w:rsidRPr="00E3113E" w:rsidRDefault="00E3113E" w:rsidP="00E3113E">
            <w:pPr>
              <w:jc w:val="center"/>
              <w:rPr>
                <w:rFonts w:ascii="Times New Roman" w:eastAsia="Times New Roman" w:hAnsi="Times New Roman"/>
              </w:rPr>
            </w:pPr>
            <w:r w:rsidRPr="00E3113E">
              <w:rPr>
                <w:rFonts w:ascii="Times New Roman" w:hAnsi="Times New Roman"/>
              </w:rPr>
              <w:t>121.40</w:t>
            </w:r>
          </w:p>
        </w:tc>
      </w:tr>
      <w:tr w:rsidR="00E3113E" w:rsidRPr="00E3113E" w14:paraId="6C777E79" w14:textId="77777777" w:rsidTr="000461C0">
        <w:trPr>
          <w:trHeight w:val="286"/>
        </w:trPr>
        <w:tc>
          <w:tcPr>
            <w:tcW w:w="1370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C181E69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Desorption (</w:t>
            </w:r>
            <w:proofErr w:type="spellStart"/>
            <w:r w:rsidRPr="00E3113E">
              <w:rPr>
                <w:rFonts w:ascii="Times New Roman" w:hAnsi="Times New Roman"/>
                <w:b/>
                <w:bCs/>
              </w:rPr>
              <w:t>NaOH</w:t>
            </w:r>
            <w:proofErr w:type="spellEnd"/>
            <w:r w:rsidRPr="00E3113E">
              <w:rPr>
                <w:rFonts w:ascii="Times New Roman" w:hAnsi="Times New Roman"/>
                <w:b/>
                <w:bCs/>
              </w:rPr>
              <w:t xml:space="preserve"> 0.5 M)</w:t>
            </w:r>
          </w:p>
        </w:tc>
        <w:tc>
          <w:tcPr>
            <w:tcW w:w="183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24538D4B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-</w:t>
            </w:r>
          </w:p>
        </w:tc>
        <w:tc>
          <w:tcPr>
            <w:tcW w:w="179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34604658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76.5</w:t>
            </w:r>
          </w:p>
        </w:tc>
      </w:tr>
      <w:tr w:rsidR="00E3113E" w:rsidRPr="00E3113E" w14:paraId="44A2B193" w14:textId="77777777" w:rsidTr="000461C0">
        <w:trPr>
          <w:trHeight w:val="286"/>
        </w:trPr>
        <w:tc>
          <w:tcPr>
            <w:tcW w:w="1370" w:type="pct"/>
            <w:tcBorders>
              <w:top w:val="single" w:sz="4" w:space="0" w:color="auto"/>
            </w:tcBorders>
            <w:noWrap/>
            <w:vAlign w:val="bottom"/>
          </w:tcPr>
          <w:p w14:paraId="3F3BE65D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1st reuse</w:t>
            </w:r>
          </w:p>
        </w:tc>
        <w:tc>
          <w:tcPr>
            <w:tcW w:w="1832" w:type="pct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780141BE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36.5</w:t>
            </w:r>
          </w:p>
        </w:tc>
        <w:tc>
          <w:tcPr>
            <w:tcW w:w="1798" w:type="pct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63440C8F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38.5</w:t>
            </w:r>
          </w:p>
        </w:tc>
      </w:tr>
      <w:tr w:rsidR="00E3113E" w:rsidRPr="00E3113E" w14:paraId="2ADD1882" w14:textId="77777777" w:rsidTr="000461C0">
        <w:trPr>
          <w:trHeight w:val="286"/>
        </w:trPr>
        <w:tc>
          <w:tcPr>
            <w:tcW w:w="1370" w:type="pct"/>
            <w:noWrap/>
            <w:vAlign w:val="bottom"/>
          </w:tcPr>
          <w:p w14:paraId="30833643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2nd reuse</w:t>
            </w:r>
          </w:p>
        </w:tc>
        <w:tc>
          <w:tcPr>
            <w:tcW w:w="1832" w:type="pct"/>
            <w:shd w:val="clear" w:color="000000" w:fill="FFFFFF"/>
            <w:noWrap/>
            <w:vAlign w:val="bottom"/>
          </w:tcPr>
          <w:p w14:paraId="34C5645C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39.5</w:t>
            </w:r>
          </w:p>
        </w:tc>
        <w:tc>
          <w:tcPr>
            <w:tcW w:w="1798" w:type="pct"/>
            <w:shd w:val="clear" w:color="000000" w:fill="FFFFFF"/>
            <w:noWrap/>
            <w:vAlign w:val="bottom"/>
          </w:tcPr>
          <w:p w14:paraId="13A7E3DC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46.6</w:t>
            </w:r>
          </w:p>
        </w:tc>
      </w:tr>
      <w:tr w:rsidR="00E3113E" w:rsidRPr="00E3113E" w14:paraId="3C884123" w14:textId="77777777" w:rsidTr="000461C0">
        <w:trPr>
          <w:trHeight w:val="286"/>
        </w:trPr>
        <w:tc>
          <w:tcPr>
            <w:tcW w:w="1370" w:type="pct"/>
            <w:noWrap/>
            <w:vAlign w:val="bottom"/>
          </w:tcPr>
          <w:p w14:paraId="7F0205CB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3rd reuse</w:t>
            </w:r>
          </w:p>
        </w:tc>
        <w:tc>
          <w:tcPr>
            <w:tcW w:w="1832" w:type="pct"/>
            <w:shd w:val="clear" w:color="000000" w:fill="FFFFFF"/>
            <w:noWrap/>
            <w:vAlign w:val="bottom"/>
          </w:tcPr>
          <w:p w14:paraId="0BA54365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55.0</w:t>
            </w:r>
          </w:p>
        </w:tc>
        <w:tc>
          <w:tcPr>
            <w:tcW w:w="1798" w:type="pct"/>
            <w:shd w:val="clear" w:color="000000" w:fill="FFFFFF"/>
            <w:noWrap/>
            <w:vAlign w:val="bottom"/>
          </w:tcPr>
          <w:p w14:paraId="5E173CE7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68.8</w:t>
            </w:r>
          </w:p>
        </w:tc>
      </w:tr>
      <w:tr w:rsidR="00E3113E" w:rsidRPr="00E3113E" w14:paraId="00193C2C" w14:textId="77777777" w:rsidTr="000461C0">
        <w:trPr>
          <w:trHeight w:val="286"/>
        </w:trPr>
        <w:tc>
          <w:tcPr>
            <w:tcW w:w="1370" w:type="pct"/>
            <w:noWrap/>
            <w:vAlign w:val="bottom"/>
          </w:tcPr>
          <w:p w14:paraId="52379FAD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4th reuse</w:t>
            </w:r>
          </w:p>
        </w:tc>
        <w:tc>
          <w:tcPr>
            <w:tcW w:w="1832" w:type="pct"/>
            <w:shd w:val="clear" w:color="000000" w:fill="FFFFFF"/>
            <w:noWrap/>
            <w:vAlign w:val="bottom"/>
          </w:tcPr>
          <w:p w14:paraId="3AF58006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42.5</w:t>
            </w:r>
          </w:p>
        </w:tc>
        <w:tc>
          <w:tcPr>
            <w:tcW w:w="1798" w:type="pct"/>
            <w:shd w:val="clear" w:color="000000" w:fill="FFFFFF"/>
            <w:noWrap/>
            <w:vAlign w:val="bottom"/>
          </w:tcPr>
          <w:p w14:paraId="773D274A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89.2</w:t>
            </w:r>
          </w:p>
        </w:tc>
      </w:tr>
      <w:tr w:rsidR="00E3113E" w:rsidRPr="00E3113E" w14:paraId="32B2CEF9" w14:textId="77777777" w:rsidTr="000461C0">
        <w:trPr>
          <w:trHeight w:val="286"/>
        </w:trPr>
        <w:tc>
          <w:tcPr>
            <w:tcW w:w="1370" w:type="pct"/>
            <w:tcBorders>
              <w:bottom w:val="single" w:sz="2" w:space="0" w:color="auto"/>
            </w:tcBorders>
            <w:noWrap/>
            <w:vAlign w:val="bottom"/>
          </w:tcPr>
          <w:p w14:paraId="632601E1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E3113E">
              <w:rPr>
                <w:rFonts w:ascii="Times New Roman" w:hAnsi="Times New Roman"/>
                <w:b/>
                <w:bCs/>
              </w:rPr>
              <w:t>5th reuse</w:t>
            </w:r>
          </w:p>
        </w:tc>
        <w:tc>
          <w:tcPr>
            <w:tcW w:w="1832" w:type="pct"/>
            <w:tcBorders>
              <w:bottom w:val="single" w:sz="2" w:space="0" w:color="auto"/>
            </w:tcBorders>
            <w:shd w:val="clear" w:color="000000" w:fill="FFFFFF"/>
            <w:noWrap/>
            <w:vAlign w:val="bottom"/>
          </w:tcPr>
          <w:p w14:paraId="442300C9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138.0</w:t>
            </w:r>
          </w:p>
        </w:tc>
        <w:tc>
          <w:tcPr>
            <w:tcW w:w="1798" w:type="pct"/>
            <w:tcBorders>
              <w:bottom w:val="single" w:sz="2" w:space="0" w:color="auto"/>
            </w:tcBorders>
            <w:shd w:val="clear" w:color="000000" w:fill="FFFFFF"/>
            <w:noWrap/>
            <w:vAlign w:val="bottom"/>
          </w:tcPr>
          <w:p w14:paraId="0DE203A7" w14:textId="77777777" w:rsidR="00E3113E" w:rsidRPr="00E3113E" w:rsidRDefault="00E3113E" w:rsidP="00E3113E">
            <w:pPr>
              <w:jc w:val="center"/>
              <w:rPr>
                <w:rFonts w:ascii="Times New Roman" w:hAnsi="Times New Roman"/>
              </w:rPr>
            </w:pPr>
            <w:r w:rsidRPr="00E3113E">
              <w:rPr>
                <w:rFonts w:ascii="Times New Roman" w:hAnsi="Times New Roman"/>
              </w:rPr>
              <w:t>38.1</w:t>
            </w:r>
          </w:p>
        </w:tc>
      </w:tr>
    </w:tbl>
    <w:p w14:paraId="10BAEDDE" w14:textId="77777777" w:rsidR="00E3113E" w:rsidRPr="00E3113E" w:rsidRDefault="00E3113E" w:rsidP="003C113D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E3113E" w:rsidRPr="00E3113E" w:rsidSect="000B32B1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0NzUwM7EwNrG0MDdT0lEKTi0uzszPAykwqgUAq5n6hywAAAA="/>
  </w:docVars>
  <w:rsids>
    <w:rsidRoot w:val="00F62566"/>
    <w:rsid w:val="0001701A"/>
    <w:rsid w:val="00050ED7"/>
    <w:rsid w:val="000A6DFA"/>
    <w:rsid w:val="000B32B1"/>
    <w:rsid w:val="000B7E65"/>
    <w:rsid w:val="00162D06"/>
    <w:rsid w:val="001F3CE6"/>
    <w:rsid w:val="00294DDF"/>
    <w:rsid w:val="002A02E2"/>
    <w:rsid w:val="00300026"/>
    <w:rsid w:val="003A476A"/>
    <w:rsid w:val="003C113D"/>
    <w:rsid w:val="004608B3"/>
    <w:rsid w:val="00522BA4"/>
    <w:rsid w:val="00530BF3"/>
    <w:rsid w:val="00551352"/>
    <w:rsid w:val="007210C6"/>
    <w:rsid w:val="007332DB"/>
    <w:rsid w:val="007571FA"/>
    <w:rsid w:val="00795F28"/>
    <w:rsid w:val="007E5F8E"/>
    <w:rsid w:val="00830C55"/>
    <w:rsid w:val="00910C37"/>
    <w:rsid w:val="00931F5A"/>
    <w:rsid w:val="00936FBF"/>
    <w:rsid w:val="009C3546"/>
    <w:rsid w:val="009C6D32"/>
    <w:rsid w:val="00A72067"/>
    <w:rsid w:val="00A87B65"/>
    <w:rsid w:val="00A976DD"/>
    <w:rsid w:val="00AE5C07"/>
    <w:rsid w:val="00AF0FFD"/>
    <w:rsid w:val="00C74735"/>
    <w:rsid w:val="00CF7D89"/>
    <w:rsid w:val="00D1006A"/>
    <w:rsid w:val="00D144F8"/>
    <w:rsid w:val="00D40457"/>
    <w:rsid w:val="00D46BA4"/>
    <w:rsid w:val="00D67F6E"/>
    <w:rsid w:val="00DB503C"/>
    <w:rsid w:val="00E3113E"/>
    <w:rsid w:val="00E44068"/>
    <w:rsid w:val="00ED61F2"/>
    <w:rsid w:val="00F047E9"/>
    <w:rsid w:val="00F574D4"/>
    <w:rsid w:val="00F62566"/>
    <w:rsid w:val="00F800E4"/>
    <w:rsid w:val="00F82BC5"/>
    <w:rsid w:val="00FC4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0FB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625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625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625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625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625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625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625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625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625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6256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6256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62566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62566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62566"/>
    <w:rPr>
      <w:rFonts w:eastAsiaTheme="majorEastAsia" w:cstheme="majorBidi"/>
      <w:color w:val="0F4761" w:themeColor="accent1" w:themeShade="BF"/>
      <w:lang w:val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62566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62566"/>
    <w:rPr>
      <w:rFonts w:eastAsiaTheme="majorEastAsia" w:cstheme="majorBidi"/>
      <w:color w:val="595959" w:themeColor="text1" w:themeTint="A6"/>
      <w:lang w:val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62566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62566"/>
    <w:rPr>
      <w:rFonts w:eastAsiaTheme="majorEastAsia" w:cstheme="majorBidi"/>
      <w:color w:val="272727" w:themeColor="text1" w:themeTint="D8"/>
      <w:lang w:val="en-US"/>
    </w:rPr>
  </w:style>
  <w:style w:type="paragraph" w:styleId="Ttulo">
    <w:name w:val="Title"/>
    <w:basedOn w:val="Normal"/>
    <w:next w:val="Normal"/>
    <w:link w:val="TtuloChar"/>
    <w:uiPriority w:val="10"/>
    <w:qFormat/>
    <w:rsid w:val="00F625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62566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F625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62566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ao">
    <w:name w:val="Quote"/>
    <w:basedOn w:val="Normal"/>
    <w:next w:val="Normal"/>
    <w:link w:val="CitaoChar"/>
    <w:uiPriority w:val="29"/>
    <w:qFormat/>
    <w:rsid w:val="00F625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62566"/>
    <w:rPr>
      <w:i/>
      <w:iCs/>
      <w:color w:val="404040" w:themeColor="text1" w:themeTint="BF"/>
      <w:lang w:val="en-US"/>
    </w:rPr>
  </w:style>
  <w:style w:type="paragraph" w:styleId="PargrafodaLista">
    <w:name w:val="List Paragraph"/>
    <w:basedOn w:val="Normal"/>
    <w:uiPriority w:val="34"/>
    <w:qFormat/>
    <w:rsid w:val="00F6256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6256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625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62566"/>
    <w:rPr>
      <w:i/>
      <w:iCs/>
      <w:color w:val="0F4761" w:themeColor="accent1" w:themeShade="BF"/>
      <w:lang w:val="en-US"/>
    </w:rPr>
  </w:style>
  <w:style w:type="character" w:styleId="RefernciaIntensa">
    <w:name w:val="Intense Reference"/>
    <w:basedOn w:val="Fontepargpadro"/>
    <w:uiPriority w:val="32"/>
    <w:qFormat/>
    <w:rsid w:val="00F62566"/>
    <w:rPr>
      <w:b/>
      <w:bCs/>
      <w:smallCaps/>
      <w:color w:val="0F4761" w:themeColor="accent1" w:themeShade="BF"/>
      <w:spacing w:val="5"/>
    </w:rPr>
  </w:style>
  <w:style w:type="table" w:customStyle="1" w:styleId="Tabelacomgrade5">
    <w:name w:val="Tabela com grade5"/>
    <w:basedOn w:val="Tabelanormal"/>
    <w:next w:val="Tabelacomgrade"/>
    <w:uiPriority w:val="39"/>
    <w:rsid w:val="00E3113E"/>
    <w:pPr>
      <w:spacing w:after="0" w:line="240" w:lineRule="auto"/>
    </w:pPr>
    <w:rPr>
      <w:rFonts w:ascii="Calibri" w:eastAsia="Calibri" w:hAnsi="Calibri" w:cs="Times New Roman"/>
      <w:kern w:val="0"/>
      <w:sz w:val="24"/>
      <w:szCs w:val="24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uiPriority w:val="39"/>
    <w:rsid w:val="00E31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F80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800E4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625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625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625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625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625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625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625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625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625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6256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6256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62566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62566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62566"/>
    <w:rPr>
      <w:rFonts w:eastAsiaTheme="majorEastAsia" w:cstheme="majorBidi"/>
      <w:color w:val="0F4761" w:themeColor="accent1" w:themeShade="BF"/>
      <w:lang w:val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62566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62566"/>
    <w:rPr>
      <w:rFonts w:eastAsiaTheme="majorEastAsia" w:cstheme="majorBidi"/>
      <w:color w:val="595959" w:themeColor="text1" w:themeTint="A6"/>
      <w:lang w:val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62566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62566"/>
    <w:rPr>
      <w:rFonts w:eastAsiaTheme="majorEastAsia" w:cstheme="majorBidi"/>
      <w:color w:val="272727" w:themeColor="text1" w:themeTint="D8"/>
      <w:lang w:val="en-US"/>
    </w:rPr>
  </w:style>
  <w:style w:type="paragraph" w:styleId="Ttulo">
    <w:name w:val="Title"/>
    <w:basedOn w:val="Normal"/>
    <w:next w:val="Normal"/>
    <w:link w:val="TtuloChar"/>
    <w:uiPriority w:val="10"/>
    <w:qFormat/>
    <w:rsid w:val="00F625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62566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F625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62566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ao">
    <w:name w:val="Quote"/>
    <w:basedOn w:val="Normal"/>
    <w:next w:val="Normal"/>
    <w:link w:val="CitaoChar"/>
    <w:uiPriority w:val="29"/>
    <w:qFormat/>
    <w:rsid w:val="00F625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62566"/>
    <w:rPr>
      <w:i/>
      <w:iCs/>
      <w:color w:val="404040" w:themeColor="text1" w:themeTint="BF"/>
      <w:lang w:val="en-US"/>
    </w:rPr>
  </w:style>
  <w:style w:type="paragraph" w:styleId="PargrafodaLista">
    <w:name w:val="List Paragraph"/>
    <w:basedOn w:val="Normal"/>
    <w:uiPriority w:val="34"/>
    <w:qFormat/>
    <w:rsid w:val="00F6256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6256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625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62566"/>
    <w:rPr>
      <w:i/>
      <w:iCs/>
      <w:color w:val="0F4761" w:themeColor="accent1" w:themeShade="BF"/>
      <w:lang w:val="en-US"/>
    </w:rPr>
  </w:style>
  <w:style w:type="character" w:styleId="RefernciaIntensa">
    <w:name w:val="Intense Reference"/>
    <w:basedOn w:val="Fontepargpadro"/>
    <w:uiPriority w:val="32"/>
    <w:qFormat/>
    <w:rsid w:val="00F62566"/>
    <w:rPr>
      <w:b/>
      <w:bCs/>
      <w:smallCaps/>
      <w:color w:val="0F4761" w:themeColor="accent1" w:themeShade="BF"/>
      <w:spacing w:val="5"/>
    </w:rPr>
  </w:style>
  <w:style w:type="table" w:customStyle="1" w:styleId="Tabelacomgrade5">
    <w:name w:val="Tabela com grade5"/>
    <w:basedOn w:val="Tabelanormal"/>
    <w:next w:val="Tabelacomgrade"/>
    <w:uiPriority w:val="39"/>
    <w:rsid w:val="00E3113E"/>
    <w:pPr>
      <w:spacing w:after="0" w:line="240" w:lineRule="auto"/>
    </w:pPr>
    <w:rPr>
      <w:rFonts w:ascii="Calibri" w:eastAsia="Calibri" w:hAnsi="Calibri" w:cs="Times New Roman"/>
      <w:kern w:val="0"/>
      <w:sz w:val="24"/>
      <w:szCs w:val="24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uiPriority w:val="39"/>
    <w:rsid w:val="00E31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F80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800E4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2</Pages>
  <Words>1117</Words>
  <Characters>6038</Characters>
  <Application>Microsoft Office Word</Application>
  <DocSecurity>0</DocSecurity>
  <Lines>50</Lines>
  <Paragraphs>14</Paragraphs>
  <ScaleCrop>false</ScaleCrop>
  <Company/>
  <LinksUpToDate>false</LinksUpToDate>
  <CharactersWithSpaces>7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ele da Silva Bruckmann</dc:creator>
  <cp:keywords/>
  <dc:description/>
  <cp:lastModifiedBy>Lenovo</cp:lastModifiedBy>
  <cp:revision>33</cp:revision>
  <dcterms:created xsi:type="dcterms:W3CDTF">2026-01-10T18:52:00Z</dcterms:created>
  <dcterms:modified xsi:type="dcterms:W3CDTF">2026-01-15T18:59:00Z</dcterms:modified>
</cp:coreProperties>
</file>